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E85A62" w:rsidRPr="00116E48" w14:paraId="605D34DD" w14:textId="77777777" w:rsidTr="007138C5"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116E48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E85A62" w:rsidRPr="00116E48" w14:paraId="36413FBF" w14:textId="77777777" w:rsidTr="007138C5">
        <w:tc>
          <w:tcPr>
            <w:tcW w:w="1797" w:type="dxa"/>
            <w:gridSpan w:val="2"/>
          </w:tcPr>
          <w:p w14:paraId="72C1DC59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61FB6644" w:rsidR="005A11E4" w:rsidRPr="00116E48" w:rsidRDefault="00A91A39" w:rsidP="00B71733">
            <w:pPr>
              <w:spacing w:after="0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116E48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INTEGRACIJE LOGISTIČNIH INFORMACIJSKIH SISTEMOV</w:t>
            </w:r>
          </w:p>
        </w:tc>
      </w:tr>
      <w:tr w:rsidR="00E85A62" w:rsidRPr="00116E48" w14:paraId="12BB578E" w14:textId="77777777" w:rsidTr="007138C5">
        <w:tc>
          <w:tcPr>
            <w:tcW w:w="1797" w:type="dxa"/>
            <w:gridSpan w:val="2"/>
          </w:tcPr>
          <w:p w14:paraId="003758B5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048F359E" w:rsidR="005A11E4" w:rsidRPr="00116E48" w:rsidRDefault="00A91A39" w:rsidP="00B71733">
            <w:pPr>
              <w:spacing w:after="0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LOGISTICS INFORMATION SYSTEMS</w:t>
            </w:r>
            <w:r w:rsidRPr="00116E48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INTEGRATIONS</w:t>
            </w:r>
          </w:p>
        </w:tc>
      </w:tr>
      <w:tr w:rsidR="00E85A62" w:rsidRPr="00116E48" w14:paraId="0BB44B80" w14:textId="77777777" w:rsidTr="007138C5">
        <w:tc>
          <w:tcPr>
            <w:tcW w:w="3305" w:type="dxa"/>
            <w:gridSpan w:val="5"/>
            <w:vAlign w:val="center"/>
          </w:tcPr>
          <w:p w14:paraId="381AAD97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E85A62" w:rsidRPr="00116E48" w14:paraId="5EC26D3D" w14:textId="77777777" w:rsidTr="007138C5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0A666D" w:rsidRPr="00116E48" w14:paraId="23FFFBED" w14:textId="77777777" w:rsidTr="007138C5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6A8E323D" w:rsidR="000A666D" w:rsidRPr="00116E48" w:rsidRDefault="000A666D" w:rsidP="000A666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16E48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2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3E4787" w:rsidR="000A666D" w:rsidRPr="00116E48" w:rsidRDefault="000A666D" w:rsidP="000A666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79B3FFC3" w:rsidR="000A666D" w:rsidRPr="00116E48" w:rsidRDefault="000A666D" w:rsidP="000A666D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2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720C7152" w:rsidR="000A666D" w:rsidRPr="00116E48" w:rsidRDefault="000A666D" w:rsidP="000A666D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3.</w:t>
            </w:r>
          </w:p>
        </w:tc>
      </w:tr>
      <w:tr w:rsidR="000A666D" w:rsidRPr="00116E48" w14:paraId="4AE235F2" w14:textId="77777777" w:rsidTr="007138C5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29E2A770" w:rsidR="000A666D" w:rsidRPr="00116E48" w:rsidRDefault="000A666D" w:rsidP="000A666D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16E4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YSTEM LOGISTICS </w:t>
            </w:r>
            <w:r w:rsidRPr="00116E4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116E48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Pr="00116E48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 xml:space="preserve">nd </w:t>
            </w:r>
            <w:r w:rsidRPr="00116E48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2B4B1010" w:rsidR="000A666D" w:rsidRPr="00116E48" w:rsidRDefault="000A666D" w:rsidP="000A666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967E6C3" w:rsidR="000A666D" w:rsidRPr="00116E48" w:rsidRDefault="000A666D" w:rsidP="000A666D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2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6264569D" w:rsidR="000A666D" w:rsidRPr="00116E48" w:rsidRDefault="000A666D" w:rsidP="000A666D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3.</w:t>
            </w:r>
          </w:p>
        </w:tc>
      </w:tr>
      <w:tr w:rsidR="00E85A62" w:rsidRPr="00116E48" w14:paraId="1E148366" w14:textId="77777777" w:rsidTr="007138C5">
        <w:trPr>
          <w:trHeight w:val="103"/>
        </w:trPr>
        <w:tc>
          <w:tcPr>
            <w:tcW w:w="9690" w:type="dxa"/>
            <w:gridSpan w:val="17"/>
          </w:tcPr>
          <w:p w14:paraId="633C5EFA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E85A62" w:rsidRPr="00116E48" w14:paraId="53363266" w14:textId="77777777" w:rsidTr="007138C5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4A875DD0" w:rsidR="005A11E4" w:rsidRPr="00116E48" w:rsidRDefault="00A91A39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E85A62" w:rsidRPr="00116E48" w14:paraId="6024E532" w14:textId="77777777" w:rsidTr="007138C5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303352C" w:rsidR="005A11E4" w:rsidRPr="00116E48" w:rsidRDefault="00A91A39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E85A62" w:rsidRPr="00116E48" w14:paraId="6B1B7C32" w14:textId="77777777" w:rsidTr="007138C5">
        <w:tc>
          <w:tcPr>
            <w:tcW w:w="5716" w:type="dxa"/>
            <w:gridSpan w:val="11"/>
          </w:tcPr>
          <w:p w14:paraId="02799658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E85A62" w:rsidRPr="00116E48" w14:paraId="5DB8E894" w14:textId="77777777" w:rsidTr="007138C5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05481A60" w:rsidR="005A11E4" w:rsidRPr="00116E48" w:rsidRDefault="00315B9D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hAnsiTheme="minorHAnsi" w:cstheme="minorHAnsi"/>
                <w:sz w:val="20"/>
                <w:szCs w:val="20"/>
              </w:rPr>
              <w:t>MAG</w:t>
            </w:r>
          </w:p>
        </w:tc>
      </w:tr>
      <w:tr w:rsidR="00E85A62" w:rsidRPr="00116E48" w14:paraId="5FC48C48" w14:textId="77777777" w:rsidTr="007138C5">
        <w:tc>
          <w:tcPr>
            <w:tcW w:w="9690" w:type="dxa"/>
            <w:gridSpan w:val="17"/>
          </w:tcPr>
          <w:p w14:paraId="19BF6CFB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E85A62" w:rsidRPr="00116E48" w14:paraId="69EB4177" w14:textId="77777777" w:rsidTr="007138C5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116E4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0A666D" w:rsidRPr="00116E48" w14:paraId="5137BDA8" w14:textId="77777777" w:rsidTr="009B32E4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959076" w14:textId="5F2646D9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16E48">
              <w:rPr>
                <w:rFonts w:asciiTheme="minorHAnsi" w:hAnsiTheme="minorHAnsi" w:cstheme="minorHAnsi"/>
                <w:bCs/>
                <w:sz w:val="20"/>
                <w:szCs w:val="20"/>
              </w:rPr>
              <w:t>20 a-P</w:t>
            </w:r>
            <w:r w:rsidRPr="00116E48">
              <w:rPr>
                <w:rFonts w:asciiTheme="minorHAnsi" w:hAnsiTheme="minorHAnsi" w:cstheme="minorHAnsi"/>
                <w:bCs/>
                <w:sz w:val="20"/>
                <w:szCs w:val="20"/>
              </w:rPr>
              <w:br/>
              <w:t>20 e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D3C406" w14:textId="77777777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140D1E" w14:textId="0FE6C43B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16E48">
              <w:rPr>
                <w:rFonts w:asciiTheme="minorHAnsi" w:hAnsiTheme="minorHAnsi" w:cstheme="minorHAnsi"/>
                <w:bCs/>
                <w:sz w:val="20"/>
                <w:szCs w:val="20"/>
              </w:rPr>
              <w:t>20 a-V</w:t>
            </w:r>
            <w:r w:rsidRPr="00116E48">
              <w:rPr>
                <w:rFonts w:asciiTheme="minorHAnsi" w:hAnsiTheme="minorHAnsi" w:cstheme="minorHAnsi"/>
                <w:bCs/>
                <w:sz w:val="20"/>
                <w:szCs w:val="20"/>
              </w:rPr>
              <w:br/>
              <w:t>20 e-V</w:t>
            </w:r>
          </w:p>
        </w:tc>
        <w:tc>
          <w:tcPr>
            <w:tcW w:w="1418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B482A50" w14:textId="77777777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8C26FD" w14:textId="77777777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C08F46" w14:textId="7A4BB861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116E48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0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F4568B1" w14:textId="77777777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CE163B" w14:textId="45ED52E8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116E48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0A666D" w:rsidRPr="00116E48" w14:paraId="31B84A23" w14:textId="77777777" w:rsidTr="009B32E4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73C945" w14:textId="77777777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FD43D8" w14:textId="77777777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9A23BC" w14:textId="3E5BC0BE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18" w:type="dxa"/>
            <w:gridSpan w:val="4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59D962" w14:textId="77777777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F568A2" w14:textId="77777777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BBD522" w14:textId="77777777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9EC61BB" w14:textId="77777777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6DF762" w14:textId="77777777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0A666D" w:rsidRPr="00116E48" w14:paraId="3643434D" w14:textId="77777777" w:rsidTr="009B32E4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0EAE6" w14:textId="77777777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02649" w14:textId="77777777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E72E3" w14:textId="77777777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A69DF" w14:textId="77777777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C7011" w14:textId="77777777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3722" w14:textId="77777777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683EFF7" w14:textId="77777777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99DB1" w14:textId="77777777" w:rsidR="000A666D" w:rsidRPr="00116E48" w:rsidRDefault="000A666D" w:rsidP="004939C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E85A62" w:rsidRPr="00116E48" w14:paraId="5256CB5B" w14:textId="77777777" w:rsidTr="004939CA">
        <w:tc>
          <w:tcPr>
            <w:tcW w:w="9690" w:type="dxa"/>
            <w:gridSpan w:val="17"/>
          </w:tcPr>
          <w:p w14:paraId="4D79BD0F" w14:textId="77777777" w:rsidR="004E21AE" w:rsidRPr="00116E48" w:rsidRDefault="004E21AE" w:rsidP="004939CA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E85A62" w:rsidRPr="00116E48" w14:paraId="6194853B" w14:textId="77777777" w:rsidTr="007138C5">
        <w:tc>
          <w:tcPr>
            <w:tcW w:w="9690" w:type="dxa"/>
            <w:gridSpan w:val="17"/>
          </w:tcPr>
          <w:p w14:paraId="73ECE184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E85A62" w:rsidRPr="00116E48" w14:paraId="695F6595" w14:textId="77777777" w:rsidTr="007138C5">
        <w:tc>
          <w:tcPr>
            <w:tcW w:w="3305" w:type="dxa"/>
            <w:gridSpan w:val="5"/>
          </w:tcPr>
          <w:p w14:paraId="19C80114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0E44F45C" w:rsidR="005A11E4" w:rsidRPr="00116E48" w:rsidRDefault="00D164F5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ROMAN GUMZEJ</w:t>
            </w:r>
          </w:p>
        </w:tc>
      </w:tr>
      <w:tr w:rsidR="00E85A62" w:rsidRPr="00116E48" w14:paraId="373ADDF1" w14:textId="77777777" w:rsidTr="007138C5">
        <w:tc>
          <w:tcPr>
            <w:tcW w:w="9690" w:type="dxa"/>
            <w:gridSpan w:val="17"/>
          </w:tcPr>
          <w:p w14:paraId="0BC8F3BA" w14:textId="77777777" w:rsidR="005A11E4" w:rsidRPr="00116E48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E85A62" w:rsidRPr="00116E48" w14:paraId="2546E5AF" w14:textId="77777777" w:rsidTr="007138C5">
        <w:tc>
          <w:tcPr>
            <w:tcW w:w="2296" w:type="dxa"/>
            <w:gridSpan w:val="3"/>
            <w:vMerge w:val="restart"/>
          </w:tcPr>
          <w:p w14:paraId="6861494E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5A11E4" w:rsidRPr="00116E48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3C9256E3" w:rsidR="005A11E4" w:rsidRPr="00116E48" w:rsidRDefault="00D164F5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>SLOVENSKI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/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>SLOVENE</w:t>
            </w:r>
          </w:p>
        </w:tc>
      </w:tr>
      <w:tr w:rsidR="00E85A62" w:rsidRPr="00116E48" w14:paraId="0712B376" w14:textId="77777777" w:rsidTr="007138C5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5A11E4" w:rsidRPr="00116E48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51C1CAD" w:rsidR="005A11E4" w:rsidRPr="00116E48" w:rsidRDefault="00D164F5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>SLOVENSKI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/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>SLOVENE</w:t>
            </w:r>
          </w:p>
        </w:tc>
      </w:tr>
      <w:tr w:rsidR="00E85A62" w:rsidRPr="00116E48" w14:paraId="0BB418C6" w14:textId="77777777" w:rsidTr="007138C5">
        <w:tc>
          <w:tcPr>
            <w:tcW w:w="47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6807AD" w:rsidRPr="006807AD" w14:paraId="273ADA0E" w14:textId="77777777" w:rsidTr="007138C5">
        <w:trPr>
          <w:trHeight w:val="275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38FAAAF9" w:rsidR="00116E48" w:rsidRPr="006807AD" w:rsidRDefault="00116E48" w:rsidP="00116E48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6807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6807AD" w:rsidRDefault="005A11E4" w:rsidP="00116E48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3F311AE5" w:rsidR="00116E48" w:rsidRPr="006807AD" w:rsidRDefault="00116E48" w:rsidP="00116E48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807AD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E85A62" w:rsidRPr="00116E48" w14:paraId="32638BBD" w14:textId="77777777" w:rsidTr="007138C5">
        <w:trPr>
          <w:trHeight w:val="137"/>
        </w:trPr>
        <w:tc>
          <w:tcPr>
            <w:tcW w:w="471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E85A62" w:rsidRPr="00116E48" w14:paraId="4EDFC7EE" w14:textId="77777777" w:rsidTr="007138C5">
        <w:trPr>
          <w:trHeight w:val="1119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374D2" w14:textId="77777777" w:rsidR="006807AD" w:rsidRDefault="00F67B34" w:rsidP="000A666D">
            <w:pPr>
              <w:pStyle w:val="Odstavekseznama"/>
              <w:numPr>
                <w:ilvl w:val="0"/>
                <w:numId w:val="5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Logistični informacijski sistemi (horizontalna in vertikalna integracija</w:t>
            </w:r>
            <w:r w:rsidR="005F3289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  <w:r w:rsidR="006C166A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NSI/ISA-95</w:t>
            </w:r>
            <w:r w:rsidR="00FE7E70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klasifikacija</w:t>
            </w:r>
            <w:r w:rsidR="006C166A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)</w:t>
            </w:r>
            <w:r w:rsidR="005F3289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161F25F4" w14:textId="77777777" w:rsidR="006807AD" w:rsidRDefault="00FE7E70" w:rsidP="000A666D">
            <w:pPr>
              <w:pStyle w:val="Odstavekseznama"/>
              <w:numPr>
                <w:ilvl w:val="0"/>
                <w:numId w:val="5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Integracija krmilnih sistemov podjetja </w:t>
            </w:r>
            <w:r w:rsidR="006C166A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(</w:t>
            </w:r>
            <w:r w:rsidR="00EF7AC6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eloviti upravljavski informacijski sistemi (ERP)</w:t>
            </w:r>
            <w:r w:rsidR="005F3289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  <w:r w:rsidR="006C166A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F67B34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istemi za vodenje proizvodnje (MES)</w:t>
            </w:r>
            <w:r w:rsidR="005F3289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  <w:r w:rsidR="006C166A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F67B34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rocesno krmilni sistemi (PCS)</w:t>
            </w:r>
            <w:r w:rsidR="006C166A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)</w:t>
            </w:r>
            <w:r w:rsidR="005F3289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5AD7251C" w14:textId="77777777" w:rsidR="006807AD" w:rsidRDefault="003A603D" w:rsidP="000A666D">
            <w:pPr>
              <w:pStyle w:val="Odstavekseznama"/>
              <w:numPr>
                <w:ilvl w:val="0"/>
                <w:numId w:val="5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Optimizacija </w:t>
            </w:r>
            <w:r w:rsidR="003425FE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oteka dela</w:t>
            </w: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 upravljanj</w:t>
            </w:r>
            <w:r w:rsidR="005325D1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</w:t>
            </w: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kakovosti in upravljanj</w:t>
            </w:r>
            <w:r w:rsidR="005325D1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</w:t>
            </w: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95135A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redstev</w:t>
            </w: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6C166A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(</w:t>
            </w:r>
            <w:r w:rsidR="00E42D1A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razvrščanje in </w:t>
            </w:r>
            <w:r w:rsidR="00F67B34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razporejanje </w:t>
            </w:r>
            <w:r w:rsidR="00E121C0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ovnih aktivnosti</w:t>
            </w:r>
            <w:r w:rsidR="005F3289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  <w:r w:rsidR="006C166A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F67B34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analiza </w:t>
            </w:r>
            <w:r w:rsidR="00E1730D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izvedljivosti in </w:t>
            </w:r>
            <w:r w:rsidR="00EF7AC6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kakovosti </w:t>
            </w:r>
            <w:r w:rsidR="00F67B34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razvrstitev</w:t>
            </w:r>
            <w:r w:rsidR="006C166A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)</w:t>
            </w:r>
            <w:r w:rsidR="005F3289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625112B6" w14:textId="20B5003F" w:rsidR="003A603D" w:rsidRPr="006807AD" w:rsidRDefault="004E21AE" w:rsidP="000A666D">
            <w:pPr>
              <w:pStyle w:val="Odstavekseznama"/>
              <w:numPr>
                <w:ilvl w:val="0"/>
                <w:numId w:val="5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ntegracij</w:t>
            </w:r>
            <w:r w:rsidR="00452546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</w:t>
            </w: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pametnih tovarn, </w:t>
            </w:r>
            <w:r w:rsidR="001A169F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kladišč, transportov</w:t>
            </w:r>
            <w:r w:rsidR="008E5105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 domov</w:t>
            </w:r>
            <w:r w:rsidR="001A169F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in </w:t>
            </w: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mest (digitalni dvojčki, prekrivne mreže in njihovo povezovanje, </w:t>
            </w:r>
            <w:r w:rsidR="001A169F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oT sklad</w:t>
            </w:r>
            <w:r w:rsidR="00912380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protokolov</w:t>
            </w:r>
            <w:r w:rsidR="001A169F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 razširjena resničnost)</w:t>
            </w:r>
            <w:r w:rsidR="00045210" w:rsidRP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5A11E4" w:rsidRPr="00116E48" w:rsidRDefault="005A11E4" w:rsidP="000A666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13E06" w14:textId="77777777" w:rsidR="006807AD" w:rsidRDefault="00EF7AC6" w:rsidP="000A666D">
            <w:pPr>
              <w:pStyle w:val="Odstavekseznama"/>
              <w:numPr>
                <w:ilvl w:val="0"/>
                <w:numId w:val="58"/>
              </w:numPr>
              <w:tabs>
                <w:tab w:val="left" w:pos="1030"/>
              </w:tabs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Logistics</w:t>
            </w:r>
            <w:r w:rsidRPr="006807AD">
              <w:rPr>
                <w:rFonts w:asciiTheme="minorHAnsi" w:eastAsia="Calibri" w:hAnsiTheme="minorHAnsi" w:cstheme="minorHAnsi"/>
                <w:color w:val="000000"/>
                <w:sz w:val="20"/>
                <w:szCs w:val="20"/>
                <w:lang w:val="en-GB" w:eastAsia="sl-SI"/>
              </w:rPr>
              <w:t xml:space="preserve"> information systems (</w:t>
            </w: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horizontal</w:t>
            </w:r>
            <w:r w:rsidRPr="006807AD">
              <w:rPr>
                <w:rFonts w:asciiTheme="minorHAnsi" w:eastAsia="Calibri" w:hAnsiTheme="minorHAnsi" w:cstheme="minorHAnsi"/>
                <w:color w:val="000000"/>
                <w:sz w:val="20"/>
                <w:szCs w:val="20"/>
                <w:lang w:val="en-GB" w:eastAsia="sl-SI"/>
              </w:rPr>
              <w:t xml:space="preserve"> and </w:t>
            </w: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vertical</w:t>
            </w: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integration</w:t>
            </w:r>
            <w:r w:rsidR="005F3289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  <w:r w:rsidR="006C166A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</w:t>
            </w: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ANSI/ISA-95</w:t>
            </w:r>
            <w:r w:rsidR="00FE7E70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classification</w:t>
            </w:r>
            <w:r w:rsidR="006C166A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)</w:t>
            </w:r>
            <w:r w:rsidR="005F3289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.</w:t>
            </w:r>
          </w:p>
          <w:p w14:paraId="4CF15A67" w14:textId="77777777" w:rsidR="006807AD" w:rsidRDefault="00FE7E70" w:rsidP="000A666D">
            <w:pPr>
              <w:pStyle w:val="Odstavekseznama"/>
              <w:numPr>
                <w:ilvl w:val="0"/>
                <w:numId w:val="58"/>
              </w:numPr>
              <w:tabs>
                <w:tab w:val="left" w:pos="1030"/>
              </w:tabs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nterprise</w:t>
            </w:r>
            <w:r w:rsidR="00F465AF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c</w:t>
            </w: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ontrol </w:t>
            </w:r>
            <w:r w:rsidR="00F465AF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s</w:t>
            </w: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ystem </w:t>
            </w:r>
            <w:r w:rsidR="00E71E2D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i</w:t>
            </w: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ntegration</w:t>
            </w:r>
            <w:r w:rsidR="006C166A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(</w:t>
            </w:r>
            <w:r w:rsidR="00EF7AC6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nterprise resource planning systems (ERP)</w:t>
            </w:r>
            <w:r w:rsidR="005F3289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  <w:r w:rsidR="006C166A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</w:t>
            </w:r>
            <w:r w:rsidR="00EF7AC6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manufacturing execution systems (MES)</w:t>
            </w:r>
            <w:r w:rsidR="005F3289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  <w:r w:rsidR="006C166A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</w:t>
            </w:r>
            <w:r w:rsidR="00EF7AC6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process control systems (PCS)</w:t>
            </w:r>
            <w:r w:rsidR="006C166A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)</w:t>
            </w:r>
            <w:r w:rsidR="005F3289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.</w:t>
            </w:r>
          </w:p>
          <w:p w14:paraId="628FE7BF" w14:textId="77777777" w:rsidR="006807AD" w:rsidRDefault="003A603D" w:rsidP="000A666D">
            <w:pPr>
              <w:pStyle w:val="Odstavekseznama"/>
              <w:numPr>
                <w:ilvl w:val="0"/>
                <w:numId w:val="58"/>
              </w:numPr>
              <w:tabs>
                <w:tab w:val="left" w:pos="1030"/>
              </w:tabs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Workflow, quality management, and asset management </w:t>
            </w:r>
            <w:r w:rsidR="005325D1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optimization </w:t>
            </w:r>
            <w:r w:rsidR="006C166A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(</w:t>
            </w:r>
            <w:r w:rsidR="00E121C0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workflow </w:t>
            </w:r>
            <w:r w:rsidR="00A275E1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activities </w:t>
            </w:r>
            <w:r w:rsidR="00E42D1A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scheduling and </w:t>
            </w:r>
            <w:r w:rsidR="00EF7AC6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dispatching</w:t>
            </w:r>
            <w:r w:rsidR="006C166A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, </w:t>
            </w:r>
            <w:r w:rsidR="00EF7AC6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schedule </w:t>
            </w:r>
            <w:r w:rsidR="00E1730D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feasibility and </w:t>
            </w:r>
            <w:r w:rsidR="00EF7AC6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quality analysis</w:t>
            </w:r>
            <w:r w:rsidR="006C166A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)</w:t>
            </w:r>
            <w:r w:rsidR="005F3289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.</w:t>
            </w:r>
          </w:p>
          <w:p w14:paraId="68E25B91" w14:textId="2F8A2A92" w:rsidR="00A87095" w:rsidRPr="006807AD" w:rsidRDefault="004E21AE" w:rsidP="000A666D">
            <w:pPr>
              <w:pStyle w:val="Odstavekseznama"/>
              <w:numPr>
                <w:ilvl w:val="0"/>
                <w:numId w:val="58"/>
              </w:numPr>
              <w:tabs>
                <w:tab w:val="left" w:pos="1030"/>
              </w:tabs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Smart </w:t>
            </w:r>
            <w:r w:rsidR="00426340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f</w:t>
            </w:r>
            <w:r w:rsidR="001A169F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actory, </w:t>
            </w:r>
            <w:r w:rsidR="00426340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w</w:t>
            </w:r>
            <w:r w:rsidR="001A169F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arehouse, </w:t>
            </w:r>
            <w:r w:rsidR="00426340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</w:t>
            </w:r>
            <w:r w:rsidR="001A169F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ransport, </w:t>
            </w:r>
            <w:r w:rsidR="00426340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h</w:t>
            </w:r>
            <w:r w:rsidR="008E5105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ome, </w:t>
            </w:r>
            <w:r w:rsidR="001A169F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and </w:t>
            </w:r>
            <w:r w:rsidR="00426340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</w:t>
            </w: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ity integration</w:t>
            </w:r>
            <w:r w:rsidR="00452546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s</w:t>
            </w:r>
            <w:r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(</w:t>
            </w:r>
            <w:r w:rsidR="001A169F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digital twins, overlay networks and their interconnections, IoT </w:t>
            </w:r>
            <w:r w:rsidR="00912380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protocol </w:t>
            </w:r>
            <w:r w:rsidR="001A169F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stack, extended reality)</w:t>
            </w:r>
            <w:r w:rsidR="00045210" w:rsidRPr="006807A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.</w:t>
            </w:r>
          </w:p>
        </w:tc>
      </w:tr>
    </w:tbl>
    <w:p w14:paraId="753E702F" w14:textId="45BA79E1" w:rsidR="0061471B" w:rsidRPr="00116E48" w:rsidRDefault="0061471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21"/>
        <w:gridCol w:w="699"/>
        <w:gridCol w:w="9"/>
        <w:gridCol w:w="143"/>
        <w:gridCol w:w="709"/>
        <w:gridCol w:w="4114"/>
      </w:tblGrid>
      <w:tr w:rsidR="00E85A62" w:rsidRPr="00116E48" w14:paraId="50F6CFCC" w14:textId="77777777" w:rsidTr="003903EB">
        <w:tc>
          <w:tcPr>
            <w:tcW w:w="9690" w:type="dxa"/>
            <w:gridSpan w:val="6"/>
            <w:tcBorders>
              <w:bottom w:val="single" w:sz="4" w:space="0" w:color="auto"/>
            </w:tcBorders>
          </w:tcPr>
          <w:p w14:paraId="4C4D6A60" w14:textId="77777777" w:rsidR="005A11E4" w:rsidRPr="00116E48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E85A62" w:rsidRPr="00116E48" w14:paraId="166E7B56" w14:textId="77777777" w:rsidTr="003903EB">
        <w:trPr>
          <w:trHeight w:val="1198"/>
        </w:trPr>
        <w:tc>
          <w:tcPr>
            <w:tcW w:w="9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3690D" w14:textId="2AE83198" w:rsidR="005906E3" w:rsidRPr="00116E48" w:rsidRDefault="005906E3" w:rsidP="000A666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lastRenderedPageBreak/>
              <w:t>Anderson, G.</w:t>
            </w:r>
            <w:r w:rsidR="00180F8C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W. (2003). </w:t>
            </w:r>
            <w:r w:rsidRPr="00116E48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>SAP Planning Best Practices in Implementation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 Sams.</w:t>
            </w:r>
          </w:p>
          <w:p w14:paraId="1E3204F8" w14:textId="38F40FE4" w:rsidR="005906E3" w:rsidRPr="00116E48" w:rsidRDefault="005906E3" w:rsidP="000A666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omoticz</w:t>
            </w:r>
            <w:r w:rsidR="00CF71CF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(</w:t>
            </w:r>
            <w:r w:rsidR="00C40654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n. d.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). </w:t>
            </w:r>
            <w:r w:rsidRPr="00116E48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>Control at Your fingertips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 https://domoticz.com/</w:t>
            </w:r>
            <w:r w:rsid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7FF5717C" w14:textId="061279C5" w:rsidR="005906E3" w:rsidRPr="00116E48" w:rsidRDefault="005906E3" w:rsidP="000A666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Fiware</w:t>
            </w:r>
            <w:r w:rsidR="00CF71CF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(</w:t>
            </w:r>
            <w:r w:rsidR="00C40654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n. d.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). </w:t>
            </w:r>
            <w:r w:rsidRPr="00116E48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>Smart Cities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 https://www.fiware.org/community/smart-cities/</w:t>
            </w:r>
            <w:r w:rsid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32F1F2A6" w14:textId="0DD6292D" w:rsidR="003324F5" w:rsidRPr="00116E48" w:rsidRDefault="003324F5" w:rsidP="000A666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Gajjar, M. (2020). </w:t>
            </w:r>
            <w:r w:rsidRPr="00116E48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>Odoo 13 Best practices.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https://www.odoobooks.com/en/13.0/</w:t>
            </w:r>
            <w:r w:rsid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0F72BEED" w14:textId="0A3D40F9" w:rsidR="00AB54EA" w:rsidRPr="00116E48" w:rsidRDefault="00AB54EA" w:rsidP="000A666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Gumzej, R. (2013). </w:t>
            </w:r>
            <w:r w:rsidRPr="00116E48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>Logistika in e-poslovanje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. Fakulteta za logistiko. </w:t>
            </w:r>
          </w:p>
          <w:p w14:paraId="21C497EE" w14:textId="6BF65612" w:rsidR="005906E3" w:rsidRPr="00116E48" w:rsidRDefault="005906E3" w:rsidP="000A666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ASC</w:t>
            </w:r>
            <w:r w:rsidR="00CF71CF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68526B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(n. d.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). </w:t>
            </w:r>
            <w:r w:rsidRPr="00116E48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>Minimal Interoperability Mechanisms – MIMs</w:t>
            </w:r>
            <w:r w:rsidR="00AB02DE" w:rsidRPr="00116E48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 xml:space="preserve"> - explained</w:t>
            </w:r>
            <w:r w:rsidRPr="00116E48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>.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https://oascities.org/minimal-interoperability-mechanisms/</w:t>
            </w:r>
            <w:r w:rsid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184E7F18" w14:textId="6450EF9E" w:rsidR="00C10141" w:rsidRPr="00116E48" w:rsidRDefault="005906E3" w:rsidP="000A666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RF Wireless World</w:t>
            </w:r>
            <w:r w:rsidR="00E619AC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(2012). </w:t>
            </w:r>
            <w:r w:rsidRPr="00116E48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eastAsia="sl-SI"/>
              </w:rPr>
              <w:t>IoT Protocol Stack Layers | IoT Stack Layer 1 to Layer 7.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https://www.rfwireless-world.com/IoT/IoT-Protocol-Stack-layers.html</w:t>
            </w:r>
            <w:r w:rsid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</w:tc>
      </w:tr>
      <w:tr w:rsidR="00E85A62" w:rsidRPr="00116E48" w14:paraId="17101D27" w14:textId="77777777" w:rsidTr="003903EB">
        <w:trPr>
          <w:trHeight w:val="73"/>
        </w:trPr>
        <w:tc>
          <w:tcPr>
            <w:tcW w:w="47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  <w:p w14:paraId="51F3F523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E85A62" w:rsidRPr="00116E48" w14:paraId="572FDB32" w14:textId="77777777" w:rsidTr="003903EB">
        <w:trPr>
          <w:trHeight w:val="778"/>
        </w:trPr>
        <w:tc>
          <w:tcPr>
            <w:tcW w:w="4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5DD70" w14:textId="5881A447" w:rsidR="006C166A" w:rsidRPr="00116E48" w:rsidRDefault="006C166A" w:rsidP="000A666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ilji predmeta so:</w:t>
            </w:r>
          </w:p>
          <w:p w14:paraId="314EC58D" w14:textId="00880DF7" w:rsidR="006C166A" w:rsidRPr="00116E48" w:rsidRDefault="006C166A" w:rsidP="000A666D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razumevanje konceptov </w:t>
            </w:r>
            <w:r w:rsidR="00B54FE7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ntegracije krmilnih sistemov podjetja (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RP, MES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in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CS</w:t>
            </w:r>
            <w:r w:rsidR="00BD773D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)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6A24B4DE" w14:textId="5062F063" w:rsidR="00487F24" w:rsidRPr="00116E48" w:rsidRDefault="00487F24" w:rsidP="000A666D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razumevanje konceptov integracij pametnih tovarn, skladišč, transportov</w:t>
            </w:r>
            <w:r w:rsidR="005F448B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 domov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in mest,</w:t>
            </w:r>
          </w:p>
          <w:p w14:paraId="35FD7103" w14:textId="66FAEF46" w:rsidR="006C166A" w:rsidRPr="00116E48" w:rsidRDefault="00985C95" w:rsidP="000A666D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uporaba</w:t>
            </w:r>
            <w:r w:rsidR="006C166A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2A1F17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konceptov </w:t>
            </w:r>
            <w:r w:rsidR="00160887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ptimizacije poteka dela, upravljanja kakovosti in upravljanj</w:t>
            </w:r>
            <w:r w:rsidR="001779AD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</w:t>
            </w:r>
            <w:r w:rsidR="00160887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sredstev</w:t>
            </w:r>
            <w:r w:rsidR="006C166A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56E5622B" w14:textId="2C0FF8F7" w:rsidR="006C166A" w:rsidRPr="00116E48" w:rsidRDefault="00985C95" w:rsidP="000A666D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uporaba</w:t>
            </w:r>
            <w:r w:rsidR="006C166A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2A1F17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konceptov implementacije </w:t>
            </w:r>
            <w:r w:rsidR="00BD773D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elovitih upravljavskih informacijskih sistemov</w:t>
            </w:r>
            <w:r w:rsidR="006C166A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7273170F" w14:textId="6EEBABC8" w:rsidR="006C166A" w:rsidRPr="00116E48" w:rsidRDefault="006C166A" w:rsidP="000A666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33EB7283" w14:textId="54DE626F" w:rsidR="006C166A" w:rsidRPr="00116E48" w:rsidRDefault="006C166A" w:rsidP="000A666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Kompetence, ki jih študenti osvojijo:</w:t>
            </w:r>
          </w:p>
          <w:p w14:paraId="27D5BC30" w14:textId="2586D55F" w:rsidR="00026CBD" w:rsidRPr="00116E48" w:rsidRDefault="00026CBD" w:rsidP="000A666D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svoji</w:t>
            </w:r>
            <w:r w:rsidR="008A6F8B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jo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koncepte integracij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logističnih informacijskih sistemov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(LIS): horizontaln</w:t>
            </w:r>
            <w:r w:rsidR="00A51FFF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(ERP </w:t>
            </w:r>
            <w:r w:rsidR="00FF66E9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in SCM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istemi) in vertikaln</w:t>
            </w:r>
            <w:r w:rsidR="00A51FFF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(ERP-MES-PCS sistemi)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v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kladu z ANSI/ISA-95 klasifikacijo,</w:t>
            </w:r>
          </w:p>
          <w:p w14:paraId="6D9AD371" w14:textId="494C17BF" w:rsidR="008A6F8B" w:rsidRPr="00116E48" w:rsidRDefault="008A6F8B" w:rsidP="000A666D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svojijo koncepte integracij pametnih tovarn, skladišč, transportov</w:t>
            </w:r>
            <w:r w:rsidR="00CE3092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 domov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in mest,</w:t>
            </w:r>
          </w:p>
          <w:p w14:paraId="4DA13E8D" w14:textId="74ADFE05" w:rsidR="00026CBD" w:rsidRPr="00116E48" w:rsidRDefault="008A6F8B" w:rsidP="000A666D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svojijo</w:t>
            </w:r>
            <w:r w:rsidR="00026CBD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metode implementacije ERP sistemov: veliki pok, fazni pristop, vzporedni pristop, procesni pristop, hibridni pristop, ASAP metodologija,</w:t>
            </w:r>
          </w:p>
          <w:p w14:paraId="7526D28E" w14:textId="5A643393" w:rsidR="00026CBD" w:rsidRPr="00116E48" w:rsidRDefault="008A6F8B" w:rsidP="000A666D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svojijo</w:t>
            </w:r>
            <w:r w:rsidR="00026CBD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B26B55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statične in dinamične, eksaktne in aproksimativne metode </w:t>
            </w:r>
            <w:r w:rsidR="006212B4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razvrščanja in </w:t>
            </w:r>
            <w:r w:rsidR="00026CBD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razporejanja </w:t>
            </w:r>
            <w:r w:rsidR="00BD773D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ovnih aktivnosti</w:t>
            </w:r>
            <w:r w:rsidR="00026CBD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582EF3EA" w14:textId="1ED39562" w:rsidR="00026CBD" w:rsidRPr="00116E48" w:rsidRDefault="00026CBD" w:rsidP="000A666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5A11E4" w:rsidRPr="00116E48" w:rsidRDefault="005A11E4" w:rsidP="000A666D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4FC98" w14:textId="0737C4DF" w:rsidR="006C166A" w:rsidRPr="00116E48" w:rsidRDefault="006C166A" w:rsidP="000A666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urse objectives are:</w:t>
            </w:r>
          </w:p>
          <w:p w14:paraId="369E0698" w14:textId="01884142" w:rsidR="006C166A" w:rsidRPr="00116E48" w:rsidRDefault="006C166A" w:rsidP="000A666D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understanding the concepts of </w:t>
            </w:r>
            <w:r w:rsidR="00B54FE7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nterprise-control system integration (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RP, MES</w:t>
            </w:r>
            <w:r w:rsidR="00B54FE7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="00BD773D"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and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PCS</w:t>
            </w:r>
            <w:r w:rsidR="00B54FE7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)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</w:p>
          <w:p w14:paraId="60A7C59B" w14:textId="2BBB5DD6" w:rsidR="00487F24" w:rsidRPr="00116E48" w:rsidRDefault="00487F24" w:rsidP="000A666D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understanding the concepts of smart factory, warehouse, </w:t>
            </w:r>
            <w:r w:rsidR="00B26B55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ransport,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</w:t>
            </w:r>
            <w:r w:rsidR="007C7E93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home,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and city integration</w:t>
            </w:r>
            <w:r w:rsidR="00DF2E0C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s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</w:p>
          <w:p w14:paraId="676FBE0C" w14:textId="4152CF65" w:rsidR="006C166A" w:rsidRPr="00116E48" w:rsidRDefault="00BD773D" w:rsidP="000A666D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workflow, quality management, and asset management </w:t>
            </w:r>
            <w:r w:rsidR="006212B4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optimization </w:t>
            </w:r>
            <w:r w:rsidR="002A1F17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concepts </w:t>
            </w:r>
            <w:r w:rsidR="00985C95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utilization</w:t>
            </w:r>
            <w:r w:rsidR="006C166A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</w:p>
          <w:p w14:paraId="44DAC17A" w14:textId="2B8E6FC2" w:rsidR="006C166A" w:rsidRPr="00116E48" w:rsidRDefault="00BD773D" w:rsidP="000A666D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enterprise resource planning systems </w:t>
            </w:r>
            <w:r w:rsidR="002A1F17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implementation concepts </w:t>
            </w:r>
            <w:r w:rsidR="00985C95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utilization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.</w:t>
            </w:r>
          </w:p>
          <w:p w14:paraId="0EDCEA54" w14:textId="77777777" w:rsidR="009B728A" w:rsidRPr="00116E48" w:rsidRDefault="009B728A" w:rsidP="000A666D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</w:p>
          <w:p w14:paraId="57297493" w14:textId="291F02F1" w:rsidR="006C166A" w:rsidRPr="00116E48" w:rsidRDefault="006C166A" w:rsidP="000A666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etences acquired by students:</w:t>
            </w:r>
          </w:p>
          <w:p w14:paraId="273DEB59" w14:textId="0F4F4B85" w:rsidR="00026CBD" w:rsidRPr="00116E48" w:rsidRDefault="00026CBD" w:rsidP="000A666D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master the concepts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of logistics information systems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(LIS) integrations: horizontal (ERP </w:t>
            </w:r>
            <w:r w:rsidR="00FF66E9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and SCM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systems) and vertical (ERP-MES-PCS systems) according to </w:t>
            </w:r>
            <w:r w:rsidR="00B66EF2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the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ANSI/ISA-95 classification,</w:t>
            </w:r>
          </w:p>
          <w:p w14:paraId="05B5724C" w14:textId="1DD14ECB" w:rsidR="008A6F8B" w:rsidRPr="00116E48" w:rsidRDefault="008A6F8B" w:rsidP="000A666D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master the concepts of smart factory, warehouse, transport, </w:t>
            </w:r>
            <w:r w:rsidR="00CE3092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home,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and city integration</w:t>
            </w:r>
            <w:r w:rsidR="00BB4D84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s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</w:p>
          <w:p w14:paraId="0D7A7F71" w14:textId="09161B04" w:rsidR="00026CBD" w:rsidRPr="00116E48" w:rsidRDefault="00026CBD" w:rsidP="000A666D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master ERP system's implementation methods: big bang, phased approach, </w:t>
            </w:r>
            <w:r w:rsidR="00A51FFF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wo-tire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approach, process-based approach, hybrid approach, ASAP methodology,</w:t>
            </w:r>
          </w:p>
          <w:p w14:paraId="41C5AAA2" w14:textId="63029026" w:rsidR="00026CBD" w:rsidRPr="00116E48" w:rsidRDefault="00026CBD" w:rsidP="000A666D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master </w:t>
            </w:r>
            <w:r w:rsidR="00B26B55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static and dynamic, exact and approximative </w:t>
            </w:r>
            <w:r w:rsidR="00BD773D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workflow activities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</w:t>
            </w:r>
            <w:r w:rsidR="006212B4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scheduling and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dispatch</w:t>
            </w:r>
            <w:r w:rsidR="006212B4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ing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methods.</w:t>
            </w:r>
          </w:p>
        </w:tc>
      </w:tr>
      <w:tr w:rsidR="00E85A62" w:rsidRPr="00116E48" w14:paraId="2732D8B1" w14:textId="77777777" w:rsidTr="003903EB">
        <w:trPr>
          <w:trHeight w:val="117"/>
        </w:trPr>
        <w:tc>
          <w:tcPr>
            <w:tcW w:w="47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E85A62" w:rsidRPr="00116E48" w14:paraId="7BF0CAA8" w14:textId="77777777" w:rsidTr="003903EB">
        <w:trPr>
          <w:trHeight w:val="1179"/>
        </w:trPr>
        <w:tc>
          <w:tcPr>
            <w:tcW w:w="472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408E5" w14:textId="33F4BCA2" w:rsidR="00C12D1B" w:rsidRPr="00116E48" w:rsidRDefault="00C12D1B" w:rsidP="006807AD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Študent bo po zaključku predmeta zmožen:</w:t>
            </w:r>
          </w:p>
          <w:p w14:paraId="537925CA" w14:textId="0A0235EF" w:rsidR="00026CBD" w:rsidRPr="00116E48" w:rsidRDefault="00026CBD" w:rsidP="006807AD">
            <w:pPr>
              <w:pStyle w:val="Odstavekseznama"/>
              <w:numPr>
                <w:ilvl w:val="0"/>
                <w:numId w:val="28"/>
              </w:numPr>
              <w:tabs>
                <w:tab w:val="left" w:pos="227"/>
              </w:tabs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mplementacij</w:t>
            </w:r>
            <w:r w:rsidR="00BD773D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ERP </w:t>
            </w:r>
            <w:r w:rsidR="00B57556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rešitev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66124440" w14:textId="5258BD05" w:rsidR="00241475" w:rsidRPr="00116E48" w:rsidRDefault="00026CBD" w:rsidP="006807AD">
            <w:pPr>
              <w:pStyle w:val="Odstavekseznama"/>
              <w:numPr>
                <w:ilvl w:val="0"/>
                <w:numId w:val="28"/>
              </w:numPr>
              <w:ind w:left="220" w:hanging="22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ptimizacij</w:t>
            </w:r>
            <w:r w:rsidR="000262AA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0262AA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oteka dela, upravljanja kakovosti in upravljanja sredstev</w:t>
            </w:r>
            <w:r w:rsidR="00241475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239F7411" w14:textId="45452031" w:rsidR="005A11E4" w:rsidRPr="00116E48" w:rsidRDefault="003E1F76" w:rsidP="006807AD">
            <w:pPr>
              <w:pStyle w:val="Odstavekseznama"/>
              <w:numPr>
                <w:ilvl w:val="0"/>
                <w:numId w:val="18"/>
              </w:numPr>
              <w:ind w:left="220" w:hanging="22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sodelovanja pri </w:t>
            </w:r>
            <w:r w:rsidR="00241475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ntegracij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h</w:t>
            </w:r>
            <w:r w:rsidR="00241475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893502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ametnih sistemov in rešitev</w:t>
            </w:r>
            <w:r w:rsidR="00026CBD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145CD9A4" w14:textId="5265BA0D" w:rsidR="00026CBD" w:rsidRPr="00116E48" w:rsidRDefault="00026CBD" w:rsidP="006807AD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5A11E4" w:rsidRPr="00116E48" w:rsidRDefault="005A11E4" w:rsidP="006807AD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C3A6E" w14:textId="3D6D4E8E" w:rsidR="00C12D1B" w:rsidRPr="00116E48" w:rsidRDefault="00C12D1B" w:rsidP="006807AD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Upon completion of the course </w:t>
            </w:r>
            <w:r w:rsidR="00BB2F14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he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student will be </w:t>
            </w:r>
            <w:r w:rsidR="008A6F8B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ap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able </w:t>
            </w:r>
            <w:r w:rsidR="008A6F8B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of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:</w:t>
            </w:r>
          </w:p>
          <w:p w14:paraId="01E77049" w14:textId="6730A075" w:rsidR="00026CBD" w:rsidRPr="00116E48" w:rsidRDefault="00026CBD" w:rsidP="006807AD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RP s</w:t>
            </w:r>
            <w:r w:rsidR="00B57556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olutions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implementation,</w:t>
            </w:r>
          </w:p>
          <w:p w14:paraId="1B81E0B4" w14:textId="55EE4203" w:rsidR="00893502" w:rsidRPr="00116E48" w:rsidRDefault="000262AA" w:rsidP="006807AD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workflow, quality management, and asset management</w:t>
            </w:r>
            <w:r w:rsidR="009B728A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optimization</w:t>
            </w:r>
            <w:r w:rsidR="00893502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,</w:t>
            </w:r>
          </w:p>
          <w:p w14:paraId="58EC4A72" w14:textId="586729C9" w:rsidR="00026CBD" w:rsidRPr="00116E48" w:rsidRDefault="003E1F76" w:rsidP="006807AD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cooperation in </w:t>
            </w:r>
            <w:r w:rsidR="00893502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smart systems and solutions integration</w:t>
            </w:r>
            <w:r w:rsidR="00C500EB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s</w:t>
            </w:r>
            <w:r w:rsidR="00026CBD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.</w:t>
            </w:r>
          </w:p>
        </w:tc>
      </w:tr>
      <w:tr w:rsidR="00E85A62" w:rsidRPr="00116E48" w14:paraId="28C61BBA" w14:textId="77777777" w:rsidTr="003903EB">
        <w:tc>
          <w:tcPr>
            <w:tcW w:w="47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E85A62" w:rsidRPr="00116E48" w14:paraId="4C66F302" w14:textId="77777777" w:rsidTr="006807AD">
        <w:trPr>
          <w:trHeight w:val="558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70BC0" w14:textId="3054580C" w:rsidR="00012947" w:rsidRPr="00116E48" w:rsidRDefault="00012947" w:rsidP="007138C5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Predavanja: pri predavanjih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študenti spoznajo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teoretične </w:t>
            </w:r>
            <w:r w:rsidR="005860C7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snove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predmeta.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Predavanja </w:t>
            </w:r>
            <w:r w:rsidR="005860C7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potekajo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 živo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v predavalnici </w:t>
            </w:r>
            <w:r w:rsidR="005860C7"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pa </w:t>
            </w:r>
            <w:r w:rsidR="005860C7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tudi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v obliki e-predavanj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na videokonferenčni način ter </w:t>
            </w:r>
            <w:r w:rsidR="005860C7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preko namenskih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>e-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učilnic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v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-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>učnem okolju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0B6A875D" w14:textId="77777777" w:rsidR="00012947" w:rsidRPr="00116E48" w:rsidRDefault="00012947" w:rsidP="007138C5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10D7C09F" w14:textId="08BAF4A4" w:rsidR="00012947" w:rsidRPr="00116E48" w:rsidRDefault="00012947" w:rsidP="00012947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Vaje: pri vajah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študenti utrdijo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teoretično znanje in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se ga naučijo uporabiti. </w:t>
            </w:r>
            <w:r w:rsidR="005860C7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aje potekajo v živo</w:t>
            </w:r>
            <w:r w:rsidR="005860C7"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v predavalnici pa </w:t>
            </w:r>
            <w:r w:rsidR="005860C7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tudi </w:t>
            </w:r>
            <w:r w:rsidR="005860C7"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v obliki e-vaj </w:t>
            </w:r>
            <w:r w:rsidR="005860C7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na videokonferenčni način ter preko </w:t>
            </w:r>
            <w:r w:rsidR="006B3A92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namenskih </w:t>
            </w:r>
            <w:r w:rsidR="005860C7"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>e-</w:t>
            </w:r>
            <w:r w:rsidR="005860C7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učilnic</w:t>
            </w:r>
            <w:r w:rsidR="006B3A92"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v </w:t>
            </w:r>
            <w:r w:rsidR="006B3A92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-</w:t>
            </w:r>
            <w:r w:rsidR="006B3A92" w:rsidRPr="00116E48">
              <w:rPr>
                <w:rFonts w:asciiTheme="minorHAnsi" w:eastAsia="Calibri" w:hAnsiTheme="minorHAnsi" w:cstheme="minorHAnsi"/>
                <w:sz w:val="20"/>
                <w:szCs w:val="20"/>
              </w:rPr>
              <w:t>učnem okolju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2A339AFB" w14:textId="77777777" w:rsidR="00012947" w:rsidRPr="00116E48" w:rsidRDefault="00012947" w:rsidP="007138C5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012947" w:rsidRPr="00116E48" w:rsidRDefault="00012947" w:rsidP="007138C5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3DEC4" w14:textId="33EE5204" w:rsidR="00012947" w:rsidRPr="00116E48" w:rsidRDefault="00012947" w:rsidP="007138C5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Lectures: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during lectures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students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are familiarised with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the theoretical </w:t>
            </w:r>
            <w:r w:rsidR="005860C7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fundamentals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of the course. </w:t>
            </w:r>
            <w:r w:rsidR="005860C7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L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ectures take place live in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the classroom </w:t>
            </w:r>
            <w:r w:rsidR="00A32F65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as well as</w:t>
            </w:r>
            <w:r w:rsidR="00A32F65"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in the form of e-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lectures via videoconferencing and </w:t>
            </w:r>
            <w:r w:rsidR="005860C7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dedicated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-classroom</w:t>
            </w:r>
            <w:r w:rsidR="00A32F65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s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 in the e-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learning environment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.</w:t>
            </w:r>
          </w:p>
          <w:p w14:paraId="5695D91F" w14:textId="77777777" w:rsidR="00012947" w:rsidRPr="00116E48" w:rsidRDefault="00012947" w:rsidP="007138C5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</w:p>
          <w:p w14:paraId="16E78F08" w14:textId="6D19E95E" w:rsidR="004E3DA0" w:rsidRPr="00116E48" w:rsidRDefault="00012947" w:rsidP="007138C5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Tutorials: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during tutorials students consolidate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their theoretical knowledge and </w:t>
            </w:r>
            <w:r w:rsidR="00A10EC4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learn</w:t>
            </w:r>
            <w:r w:rsidR="00A10EC4"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to apply it. </w:t>
            </w:r>
            <w:r w:rsidR="00A32F65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he tutorials are held live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in 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he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classroom </w:t>
            </w:r>
            <w:r w:rsidR="00A32F65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as well as</w:t>
            </w:r>
            <w:r w:rsidR="00A32F65"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="005860C7"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in the form of e-</w:t>
            </w:r>
            <w:r w:rsidR="005860C7"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lastRenderedPageBreak/>
              <w:t xml:space="preserve">tutorials via </w:t>
            </w:r>
            <w:r w:rsidR="005860C7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videoconferencing and </w:t>
            </w:r>
            <w:r w:rsidR="006B3A92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dedicated e-classrooms</w:t>
            </w:r>
            <w:r w:rsidR="006B3A92"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in </w:t>
            </w:r>
            <w:r w:rsidR="006B3A92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he e-</w:t>
            </w:r>
            <w:r w:rsidR="006B3A92"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learning environment</w:t>
            </w: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.</w:t>
            </w:r>
          </w:p>
        </w:tc>
      </w:tr>
      <w:tr w:rsidR="00E85A62" w:rsidRPr="00116E48" w14:paraId="0566443A" w14:textId="77777777" w:rsidTr="003903EB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2F6253E" w14:textId="77777777" w:rsidR="006807AD" w:rsidRDefault="006807AD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304645F2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0FD40A" w14:textId="77777777" w:rsidR="006807AD" w:rsidRDefault="006807AD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0B148A71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BB4374B" w14:textId="77777777" w:rsidR="006807AD" w:rsidRDefault="006807AD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07FF6437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3D06D7" w:rsidRPr="00116E48" w14:paraId="52B92BAD" w14:textId="77777777" w:rsidTr="006807AD">
        <w:trPr>
          <w:trHeight w:val="528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83E03" w14:textId="1310A883" w:rsidR="005A11E4" w:rsidRPr="00116E48" w:rsidRDefault="006807AD" w:rsidP="000A666D">
            <w:pPr>
              <w:pStyle w:val="Odstavekseznama"/>
              <w:numPr>
                <w:ilvl w:val="0"/>
                <w:numId w:val="54"/>
              </w:numPr>
              <w:tabs>
                <w:tab w:val="left" w:pos="227"/>
              </w:tabs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</w:t>
            </w:r>
            <w:r w:rsidR="00D008B0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rojekt</w:t>
            </w:r>
            <w: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73D37E4C" w14:textId="26412B0E" w:rsidR="005A11E4" w:rsidRPr="00116E48" w:rsidRDefault="006807AD" w:rsidP="000A666D">
            <w:pPr>
              <w:pStyle w:val="Odstavekseznama"/>
              <w:numPr>
                <w:ilvl w:val="0"/>
                <w:numId w:val="54"/>
              </w:numPr>
              <w:tabs>
                <w:tab w:val="left" w:pos="227"/>
              </w:tabs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U</w:t>
            </w:r>
            <w:r w:rsidR="00A91A39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tni</w:t>
            </w:r>
            <w:r w:rsidR="00D008B0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izpit</w:t>
            </w:r>
            <w: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10D85" w14:textId="77777777" w:rsidR="005A11E4" w:rsidRPr="00116E48" w:rsidRDefault="00D008B0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116E4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50%</w:t>
            </w:r>
          </w:p>
          <w:p w14:paraId="6252E3BC" w14:textId="63A311AE" w:rsidR="00D008B0" w:rsidRPr="00116E48" w:rsidRDefault="00D008B0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116E4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50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7150C" w14:textId="241C774E" w:rsidR="0010411B" w:rsidRPr="00116E48" w:rsidRDefault="006807AD" w:rsidP="000A666D">
            <w:pPr>
              <w:pStyle w:val="Odstavekseznama"/>
              <w:numPr>
                <w:ilvl w:val="0"/>
                <w:numId w:val="55"/>
              </w:numPr>
              <w:tabs>
                <w:tab w:val="left" w:pos="227"/>
              </w:tabs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P</w:t>
            </w:r>
            <w:r w:rsidR="00D008B0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roject</w:t>
            </w:r>
            <w:r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.</w:t>
            </w:r>
          </w:p>
          <w:p w14:paraId="20F78515" w14:textId="5995A916" w:rsidR="00D008B0" w:rsidRPr="00116E48" w:rsidRDefault="006807AD" w:rsidP="000A666D">
            <w:pPr>
              <w:pStyle w:val="Odstavekseznama"/>
              <w:numPr>
                <w:ilvl w:val="0"/>
                <w:numId w:val="55"/>
              </w:numPr>
              <w:tabs>
                <w:tab w:val="left" w:pos="227"/>
              </w:tabs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O</w:t>
            </w:r>
            <w:r w:rsidR="00A91A39" w:rsidRPr="00116E4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ral</w:t>
            </w:r>
            <w:r w:rsidR="00D008B0" w:rsidRPr="00116E48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exam</w:t>
            </w:r>
            <w:r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.</w:t>
            </w:r>
          </w:p>
        </w:tc>
      </w:tr>
      <w:tr w:rsidR="00E85A62" w:rsidRPr="00116E48" w14:paraId="0D823691" w14:textId="77777777" w:rsidTr="003903EB">
        <w:tc>
          <w:tcPr>
            <w:tcW w:w="9690" w:type="dxa"/>
            <w:gridSpan w:val="6"/>
            <w:tcBorders>
              <w:left w:val="nil"/>
              <w:bottom w:val="single" w:sz="4" w:space="0" w:color="auto"/>
              <w:right w:val="nil"/>
            </w:tcBorders>
          </w:tcPr>
          <w:p w14:paraId="1D5BC5B6" w14:textId="77777777" w:rsidR="003903EB" w:rsidRPr="00116E48" w:rsidRDefault="003903EB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A33BA62" w14:textId="09BFC7AC" w:rsidR="005A11E4" w:rsidRPr="00116E4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5A11E4" w:rsidRPr="00116E48" w14:paraId="11013034" w14:textId="77777777" w:rsidTr="003903EB">
        <w:tc>
          <w:tcPr>
            <w:tcW w:w="9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133F2" w14:textId="125796EE" w:rsidR="00FE7D80" w:rsidRPr="00116E48" w:rsidRDefault="00A27778" w:rsidP="000A666D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</w:t>
            </w:r>
            <w:r w:rsidR="00A91A39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. </w:t>
            </w:r>
            <w:r w:rsidR="00FE7D80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GUMZEJ, Roman. Intelligent logistics systems for smart cities and communities, (Lecture notes in intelligent transportation and infrastructre). Cham: Springer, cop. 2021. XVII, 204 str., ilustr. ISBN 978-3-030-81202-7. ISBN 978-3-030-81203-4. https://doi.org/10.1007/978-3-030-81203-4, doi: 10.1007/978-3-030-81203-4. [COBISS.SI-ID 81555203]</w:t>
            </w:r>
            <w:r w:rsid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7DD5F1FC" w14:textId="5F9C3EDD" w:rsidR="00A91A39" w:rsidRPr="00116E48" w:rsidRDefault="00FE7D80" w:rsidP="000A666D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2. </w:t>
            </w:r>
            <w:r w:rsidR="00A91A39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Junying Niu, Yuhong Song, Roman Gumzej, "A cloud-based intelligent management system for electronic components", V: Developments of artificial intelligence technologies in computation and robotics : proceedings of the 14th International FLINS Conference (FLINS 2020), Cologne, Germany, 18-21 August 2020, Zhong Li (ur.), New Jersey [etc.]: World Scientific, cop. 2020, str. 1213-1220, ilustr., World scientific proceedings series on computer engineering and information science, vol. 12, ISBN 978-981-122-334-1, ISBN 978-981-122-333-4, ISBN 978-981-122-332-7, https://doi.org/10.1142/9789811223334_0145, DOI: 10.1142/9789811223334_0145. [COBISS.SI-ID 40994819]</w:t>
            </w:r>
            <w:r w:rsidR="000A666D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13B1510D" w14:textId="08248373" w:rsidR="00A91A39" w:rsidRPr="00116E48" w:rsidRDefault="00FE7D80" w:rsidP="000A666D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3</w:t>
            </w:r>
            <w:r w:rsidR="00A91A39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 Roman Gumzej, Maytiyanin Komkhao, Sunantha Sodsee, "Design of an intelligent, safe and secure transport unit for the physical internet", V: Recent advances in information and communication technology 2020 : proceedings of the 16th International Conference on Computing and Information Technology (IC2IT 2020), Phayung Meesad (ur.), Cham: Springer, cop. 2020, str. 60-69, ilustr., Advances in intelligent systems and computing, vol. 1149, ISBN 978-3-030-44043-5, ISBN 978-3-030-44044-2, ISSN 2194-5365, https://doi.org/10.1007/978-3-030-44044-2_7, DOI: 10.1007/978-3-030-44044-2_7. [COBISS.SI-ID 16559875]</w:t>
            </w:r>
            <w:r w:rsidR="000A666D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4F9CEBC3" w14:textId="77777777" w:rsidR="006807AD" w:rsidRDefault="00FE7D80" w:rsidP="006807AD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4</w:t>
            </w:r>
            <w:r w:rsidR="00A27778"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 GUMZEJ, Roman, RAKOVSKA, Miroslava. Simulation modeling and analysis for sustainable supply chains. V: GRZYBOWSKA, Katarzyna (ur.), AWASTHI, Anjali (ur.), SAWHNEY, Rapinder (ur.). Sustainable logistics and production in industry 4.0 : new opportunities and challenges, (Ecoproduction, ISSN 2193-4614). [S. l.]: Springer Nature. cop. 2020, str. 145-160, ilustr. https://doi.org/10.1007/978-3-030-33369-0_9, doi: 10.1007/978-3-030-33369-0_9. [COBISS.SI-ID 513050429]</w:t>
            </w:r>
            <w:r w:rsid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41AC7B40" w14:textId="050CF9F2" w:rsidR="005A11E4" w:rsidRPr="00116E48" w:rsidRDefault="00A27778" w:rsidP="006807AD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16E4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5. GUMZEJ, Roman. Engineering safe and secure cyber-physical systems : the specification PEARL approach, (Studies in computational intelligence, vol. 632). [S. l.]: Springer, cop. 2016. XIII, 128 str., ilustr. ISBN 978-3-319-28903-8. http://www.springer.com/us/book/9783319289038. [COBISS.SI-ID 512752957]</w:t>
            </w:r>
            <w:r w:rsidR="006807A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</w:tc>
      </w:tr>
    </w:tbl>
    <w:p w14:paraId="01D00855" w14:textId="77777777" w:rsidR="00F57C69" w:rsidRPr="00116E48" w:rsidRDefault="00F57C69" w:rsidP="000A666D">
      <w:pPr>
        <w:pStyle w:val="Pripomba"/>
        <w:rPr>
          <w:rFonts w:cstheme="minorHAnsi"/>
          <w:sz w:val="20"/>
          <w:szCs w:val="20"/>
        </w:rPr>
      </w:pPr>
    </w:p>
    <w:sectPr w:rsidR="00F57C69" w:rsidRPr="00116E48" w:rsidSect="00276596">
      <w:headerReference w:type="default" r:id="rId10"/>
      <w:footerReference w:type="default" r:id="rId11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DAB34" w14:textId="77777777" w:rsidR="0047099E" w:rsidRDefault="0047099E" w:rsidP="00703ADE">
      <w:pPr>
        <w:spacing w:after="0"/>
      </w:pPr>
      <w:r>
        <w:separator/>
      </w:r>
    </w:p>
  </w:endnote>
  <w:endnote w:type="continuationSeparator" w:id="0">
    <w:p w14:paraId="18C8FD68" w14:textId="77777777" w:rsidR="0047099E" w:rsidRDefault="0047099E" w:rsidP="00703ADE">
      <w:pPr>
        <w:spacing w:after="0"/>
      </w:pPr>
      <w:r>
        <w:continuationSeparator/>
      </w:r>
    </w:p>
  </w:endnote>
  <w:endnote w:type="continuationNotice" w:id="1">
    <w:p w14:paraId="46D5B117" w14:textId="77777777" w:rsidR="0047099E" w:rsidRDefault="0047099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607F326C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7138C5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7138C5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BE351" w14:textId="77777777" w:rsidR="0047099E" w:rsidRDefault="0047099E" w:rsidP="00703ADE">
      <w:pPr>
        <w:spacing w:after="0"/>
      </w:pPr>
      <w:r>
        <w:separator/>
      </w:r>
    </w:p>
  </w:footnote>
  <w:footnote w:type="continuationSeparator" w:id="0">
    <w:p w14:paraId="6B5FB340" w14:textId="77777777" w:rsidR="0047099E" w:rsidRDefault="0047099E" w:rsidP="00703ADE">
      <w:pPr>
        <w:spacing w:after="0"/>
      </w:pPr>
      <w:r>
        <w:continuationSeparator/>
      </w:r>
    </w:p>
  </w:footnote>
  <w:footnote w:type="continuationNotice" w:id="1">
    <w:p w14:paraId="4ACBEAB8" w14:textId="77777777" w:rsidR="0047099E" w:rsidRDefault="0047099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585A7" w14:textId="77777777" w:rsidR="00BD0243" w:rsidRDefault="00BD024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752C"/>
    <w:multiLevelType w:val="hybridMultilevel"/>
    <w:tmpl w:val="AF6AE9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FC5AD0"/>
    <w:multiLevelType w:val="hybridMultilevel"/>
    <w:tmpl w:val="581E0F34"/>
    <w:lvl w:ilvl="0" w:tplc="0424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2" w15:restartNumberingAfterBreak="0">
    <w:nsid w:val="05A24AE7"/>
    <w:multiLevelType w:val="hybridMultilevel"/>
    <w:tmpl w:val="083A010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0E021D71"/>
    <w:multiLevelType w:val="hybridMultilevel"/>
    <w:tmpl w:val="E1F8702C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73646A"/>
    <w:multiLevelType w:val="hybridMultilevel"/>
    <w:tmpl w:val="0286456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824EC"/>
    <w:multiLevelType w:val="hybridMultilevel"/>
    <w:tmpl w:val="D9844EFC"/>
    <w:lvl w:ilvl="0" w:tplc="87C40AB6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CD5321"/>
    <w:multiLevelType w:val="hybridMultilevel"/>
    <w:tmpl w:val="1A9417A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1771C5"/>
    <w:multiLevelType w:val="hybridMultilevel"/>
    <w:tmpl w:val="EB0CC3FC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1933C0"/>
    <w:multiLevelType w:val="hybridMultilevel"/>
    <w:tmpl w:val="1088940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D8017E"/>
    <w:multiLevelType w:val="hybridMultilevel"/>
    <w:tmpl w:val="C02E1520"/>
    <w:lvl w:ilvl="0" w:tplc="9CCE261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96C5B5B"/>
    <w:multiLevelType w:val="hybridMultilevel"/>
    <w:tmpl w:val="1C24EE6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1A54436"/>
    <w:multiLevelType w:val="hybridMultilevel"/>
    <w:tmpl w:val="F068868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3CA1377"/>
    <w:multiLevelType w:val="hybridMultilevel"/>
    <w:tmpl w:val="2904EF6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96B990">
      <w:numFmt w:val="bullet"/>
      <w:lvlText w:val="•"/>
      <w:lvlJc w:val="left"/>
      <w:pPr>
        <w:ind w:left="178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F44C3C"/>
    <w:multiLevelType w:val="hybridMultilevel"/>
    <w:tmpl w:val="69DA2FB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5554BE0"/>
    <w:multiLevelType w:val="hybridMultilevel"/>
    <w:tmpl w:val="1F8A512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5E13611"/>
    <w:multiLevelType w:val="hybridMultilevel"/>
    <w:tmpl w:val="C5B2F3F8"/>
    <w:lvl w:ilvl="0" w:tplc="04090001">
      <w:start w:val="1"/>
      <w:numFmt w:val="bullet"/>
      <w:lvlText w:val=""/>
      <w:lvlJc w:val="left"/>
      <w:pPr>
        <w:tabs>
          <w:tab w:val="num" w:pos="473"/>
        </w:tabs>
        <w:ind w:left="4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93"/>
        </w:tabs>
        <w:ind w:left="119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13"/>
        </w:tabs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33"/>
        </w:tabs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53"/>
        </w:tabs>
        <w:ind w:left="335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73"/>
        </w:tabs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93"/>
        </w:tabs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13"/>
        </w:tabs>
        <w:ind w:left="551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33"/>
        </w:tabs>
        <w:ind w:left="6233" w:hanging="360"/>
      </w:pPr>
      <w:rPr>
        <w:rFonts w:ascii="Wingdings" w:hAnsi="Wingdings" w:hint="default"/>
      </w:rPr>
    </w:lvl>
  </w:abstractNum>
  <w:abstractNum w:abstractNumId="25" w15:restartNumberingAfterBreak="0">
    <w:nsid w:val="37FE3AB1"/>
    <w:multiLevelType w:val="hybridMultilevel"/>
    <w:tmpl w:val="F796D472"/>
    <w:lvl w:ilvl="0" w:tplc="0424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6" w15:restartNumberingAfterBreak="0">
    <w:nsid w:val="3B5576F8"/>
    <w:multiLevelType w:val="hybridMultilevel"/>
    <w:tmpl w:val="FD86912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F001EC7"/>
    <w:multiLevelType w:val="hybridMultilevel"/>
    <w:tmpl w:val="DC2AC954"/>
    <w:lvl w:ilvl="0" w:tplc="5A34EC72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0A1C3F"/>
    <w:multiLevelType w:val="hybridMultilevel"/>
    <w:tmpl w:val="BEF8DAE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FCA6F69"/>
    <w:multiLevelType w:val="hybridMultilevel"/>
    <w:tmpl w:val="98BE260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FF7377A"/>
    <w:multiLevelType w:val="hybridMultilevel"/>
    <w:tmpl w:val="240660D4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03E4276"/>
    <w:multiLevelType w:val="hybridMultilevel"/>
    <w:tmpl w:val="C8E8186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60D1F66"/>
    <w:multiLevelType w:val="hybridMultilevel"/>
    <w:tmpl w:val="EDD23C9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48A761E8"/>
    <w:multiLevelType w:val="hybridMultilevel"/>
    <w:tmpl w:val="943E964E"/>
    <w:lvl w:ilvl="0" w:tplc="9CCE261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9FB7928"/>
    <w:multiLevelType w:val="hybridMultilevel"/>
    <w:tmpl w:val="69B84410"/>
    <w:lvl w:ilvl="0" w:tplc="9CCE261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E3F1645"/>
    <w:multiLevelType w:val="hybridMultilevel"/>
    <w:tmpl w:val="D4CE668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F52DD5"/>
    <w:multiLevelType w:val="hybridMultilevel"/>
    <w:tmpl w:val="E7821B8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4952CC5"/>
    <w:multiLevelType w:val="hybridMultilevel"/>
    <w:tmpl w:val="93B8A15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54D24D73"/>
    <w:multiLevelType w:val="hybridMultilevel"/>
    <w:tmpl w:val="158CD9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581B50C9"/>
    <w:multiLevelType w:val="hybridMultilevel"/>
    <w:tmpl w:val="0786072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587E1B0B"/>
    <w:multiLevelType w:val="hybridMultilevel"/>
    <w:tmpl w:val="156E7F76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F4765A0"/>
    <w:multiLevelType w:val="hybridMultilevel"/>
    <w:tmpl w:val="776CE3D6"/>
    <w:lvl w:ilvl="0" w:tplc="3824428E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673773F7"/>
    <w:multiLevelType w:val="hybridMultilevel"/>
    <w:tmpl w:val="5096081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85E1E07"/>
    <w:multiLevelType w:val="hybridMultilevel"/>
    <w:tmpl w:val="2D3A8512"/>
    <w:lvl w:ilvl="0" w:tplc="9CCE261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98677D2"/>
    <w:multiLevelType w:val="hybridMultilevel"/>
    <w:tmpl w:val="1B54BA2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F38179C"/>
    <w:multiLevelType w:val="hybridMultilevel"/>
    <w:tmpl w:val="C360F30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0E372A6"/>
    <w:multiLevelType w:val="hybridMultilevel"/>
    <w:tmpl w:val="F0D01D0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75200FF7"/>
    <w:multiLevelType w:val="hybridMultilevel"/>
    <w:tmpl w:val="19D8F9C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758713B6"/>
    <w:multiLevelType w:val="hybridMultilevel"/>
    <w:tmpl w:val="B890E6D4"/>
    <w:lvl w:ilvl="0" w:tplc="F9166B8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99D3D35"/>
    <w:multiLevelType w:val="hybridMultilevel"/>
    <w:tmpl w:val="99A003EA"/>
    <w:lvl w:ilvl="0" w:tplc="9CCE261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57"/>
  </w:num>
  <w:num w:numId="2">
    <w:abstractNumId w:val="9"/>
  </w:num>
  <w:num w:numId="3">
    <w:abstractNumId w:val="43"/>
  </w:num>
  <w:num w:numId="4">
    <w:abstractNumId w:val="32"/>
  </w:num>
  <w:num w:numId="5">
    <w:abstractNumId w:val="37"/>
  </w:num>
  <w:num w:numId="6">
    <w:abstractNumId w:val="16"/>
  </w:num>
  <w:num w:numId="7">
    <w:abstractNumId w:val="18"/>
  </w:num>
  <w:num w:numId="8">
    <w:abstractNumId w:val="17"/>
  </w:num>
  <w:num w:numId="9">
    <w:abstractNumId w:val="3"/>
  </w:num>
  <w:num w:numId="10">
    <w:abstractNumId w:val="49"/>
  </w:num>
  <w:num w:numId="11">
    <w:abstractNumId w:val="10"/>
  </w:num>
  <w:num w:numId="12">
    <w:abstractNumId w:val="8"/>
  </w:num>
  <w:num w:numId="13">
    <w:abstractNumId w:val="51"/>
  </w:num>
  <w:num w:numId="14">
    <w:abstractNumId w:val="14"/>
  </w:num>
  <w:num w:numId="15">
    <w:abstractNumId w:val="44"/>
  </w:num>
  <w:num w:numId="16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"/>
  </w:num>
  <w:num w:numId="18">
    <w:abstractNumId w:val="26"/>
  </w:num>
  <w:num w:numId="19">
    <w:abstractNumId w:val="47"/>
  </w:num>
  <w:num w:numId="20">
    <w:abstractNumId w:val="34"/>
  </w:num>
  <w:num w:numId="21">
    <w:abstractNumId w:val="15"/>
  </w:num>
  <w:num w:numId="22">
    <w:abstractNumId w:val="56"/>
  </w:num>
  <w:num w:numId="23">
    <w:abstractNumId w:val="35"/>
  </w:num>
  <w:num w:numId="24">
    <w:abstractNumId w:val="23"/>
  </w:num>
  <w:num w:numId="25">
    <w:abstractNumId w:val="29"/>
  </w:num>
  <w:num w:numId="26">
    <w:abstractNumId w:val="0"/>
  </w:num>
  <w:num w:numId="27">
    <w:abstractNumId w:val="19"/>
  </w:num>
  <w:num w:numId="28">
    <w:abstractNumId w:val="39"/>
  </w:num>
  <w:num w:numId="29">
    <w:abstractNumId w:val="13"/>
  </w:num>
  <w:num w:numId="30">
    <w:abstractNumId w:val="45"/>
  </w:num>
  <w:num w:numId="31">
    <w:abstractNumId w:val="55"/>
  </w:num>
  <w:num w:numId="32">
    <w:abstractNumId w:val="28"/>
  </w:num>
  <w:num w:numId="33">
    <w:abstractNumId w:val="7"/>
  </w:num>
  <w:num w:numId="34">
    <w:abstractNumId w:val="30"/>
  </w:num>
  <w:num w:numId="35">
    <w:abstractNumId w:val="48"/>
  </w:num>
  <w:num w:numId="36">
    <w:abstractNumId w:val="53"/>
  </w:num>
  <w:num w:numId="37">
    <w:abstractNumId w:val="27"/>
  </w:num>
  <w:num w:numId="38">
    <w:abstractNumId w:val="6"/>
  </w:num>
  <w:num w:numId="39">
    <w:abstractNumId w:val="31"/>
  </w:num>
  <w:num w:numId="40">
    <w:abstractNumId w:val="25"/>
  </w:num>
  <w:num w:numId="41">
    <w:abstractNumId w:val="24"/>
  </w:num>
  <w:num w:numId="42">
    <w:abstractNumId w:val="41"/>
  </w:num>
  <w:num w:numId="43">
    <w:abstractNumId w:val="21"/>
  </w:num>
  <w:num w:numId="44">
    <w:abstractNumId w:val="20"/>
  </w:num>
  <w:num w:numId="45">
    <w:abstractNumId w:val="50"/>
  </w:num>
  <w:num w:numId="46">
    <w:abstractNumId w:val="1"/>
  </w:num>
  <w:num w:numId="47">
    <w:abstractNumId w:val="12"/>
  </w:num>
  <w:num w:numId="48">
    <w:abstractNumId w:val="40"/>
  </w:num>
  <w:num w:numId="49">
    <w:abstractNumId w:val="46"/>
  </w:num>
  <w:num w:numId="50">
    <w:abstractNumId w:val="52"/>
  </w:num>
  <w:num w:numId="51">
    <w:abstractNumId w:val="38"/>
  </w:num>
  <w:num w:numId="52">
    <w:abstractNumId w:val="2"/>
  </w:num>
  <w:num w:numId="53">
    <w:abstractNumId w:val="22"/>
  </w:num>
  <w:num w:numId="54">
    <w:abstractNumId w:val="36"/>
  </w:num>
  <w:num w:numId="55">
    <w:abstractNumId w:val="33"/>
  </w:num>
  <w:num w:numId="56">
    <w:abstractNumId w:val="11"/>
  </w:num>
  <w:num w:numId="57">
    <w:abstractNumId w:val="42"/>
  </w:num>
  <w:num w:numId="58">
    <w:abstractNumId w:val="4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t7S0MDI1MTS0NDdU0lEKTi0uzszPAykwrgUAwlTJtywAAAA="/>
  </w:docVars>
  <w:rsids>
    <w:rsidRoot w:val="00703ADE"/>
    <w:rsid w:val="00012947"/>
    <w:rsid w:val="0002009C"/>
    <w:rsid w:val="000262AA"/>
    <w:rsid w:val="00026CBD"/>
    <w:rsid w:val="00042459"/>
    <w:rsid w:val="00043ACE"/>
    <w:rsid w:val="00044B7E"/>
    <w:rsid w:val="00045210"/>
    <w:rsid w:val="00046B40"/>
    <w:rsid w:val="00053C25"/>
    <w:rsid w:val="000625CC"/>
    <w:rsid w:val="00067866"/>
    <w:rsid w:val="000703F7"/>
    <w:rsid w:val="00072F0F"/>
    <w:rsid w:val="000761B7"/>
    <w:rsid w:val="0007718F"/>
    <w:rsid w:val="000777F1"/>
    <w:rsid w:val="0009073D"/>
    <w:rsid w:val="00090D1C"/>
    <w:rsid w:val="000943E1"/>
    <w:rsid w:val="0009636B"/>
    <w:rsid w:val="000A19DD"/>
    <w:rsid w:val="000A666D"/>
    <w:rsid w:val="000A746D"/>
    <w:rsid w:val="000B0A40"/>
    <w:rsid w:val="000B587A"/>
    <w:rsid w:val="000B67E3"/>
    <w:rsid w:val="000B6A23"/>
    <w:rsid w:val="000C1D48"/>
    <w:rsid w:val="000C4259"/>
    <w:rsid w:val="000E3492"/>
    <w:rsid w:val="000E7D4E"/>
    <w:rsid w:val="000F1B74"/>
    <w:rsid w:val="000F40D2"/>
    <w:rsid w:val="000F6746"/>
    <w:rsid w:val="000F79B6"/>
    <w:rsid w:val="001011C0"/>
    <w:rsid w:val="00102023"/>
    <w:rsid w:val="00103E49"/>
    <w:rsid w:val="0010411B"/>
    <w:rsid w:val="00107461"/>
    <w:rsid w:val="001101ED"/>
    <w:rsid w:val="00116E48"/>
    <w:rsid w:val="001213B9"/>
    <w:rsid w:val="001249FF"/>
    <w:rsid w:val="00135DE0"/>
    <w:rsid w:val="0015649B"/>
    <w:rsid w:val="001577DF"/>
    <w:rsid w:val="00160887"/>
    <w:rsid w:val="00160EFE"/>
    <w:rsid w:val="0016104C"/>
    <w:rsid w:val="001710DF"/>
    <w:rsid w:val="00174DC0"/>
    <w:rsid w:val="001762E9"/>
    <w:rsid w:val="001779AD"/>
    <w:rsid w:val="00180F8C"/>
    <w:rsid w:val="0018344C"/>
    <w:rsid w:val="001848D1"/>
    <w:rsid w:val="0018780C"/>
    <w:rsid w:val="00196F28"/>
    <w:rsid w:val="001A169F"/>
    <w:rsid w:val="001B2C85"/>
    <w:rsid w:val="001B40D3"/>
    <w:rsid w:val="001B4E07"/>
    <w:rsid w:val="001C4698"/>
    <w:rsid w:val="001C55C4"/>
    <w:rsid w:val="001C65D2"/>
    <w:rsid w:val="001E2942"/>
    <w:rsid w:val="001E46A5"/>
    <w:rsid w:val="001E5BFE"/>
    <w:rsid w:val="001F39D3"/>
    <w:rsid w:val="001F3E26"/>
    <w:rsid w:val="001F7A82"/>
    <w:rsid w:val="00205467"/>
    <w:rsid w:val="0021144D"/>
    <w:rsid w:val="00216CD3"/>
    <w:rsid w:val="00217CEC"/>
    <w:rsid w:val="0022024F"/>
    <w:rsid w:val="0022060C"/>
    <w:rsid w:val="002235E2"/>
    <w:rsid w:val="002236EC"/>
    <w:rsid w:val="00223EAB"/>
    <w:rsid w:val="0023759A"/>
    <w:rsid w:val="00241475"/>
    <w:rsid w:val="00243C6A"/>
    <w:rsid w:val="00250591"/>
    <w:rsid w:val="00252BBA"/>
    <w:rsid w:val="00252DF2"/>
    <w:rsid w:val="002548DB"/>
    <w:rsid w:val="00256FCF"/>
    <w:rsid w:val="00273DDF"/>
    <w:rsid w:val="00276596"/>
    <w:rsid w:val="0027778B"/>
    <w:rsid w:val="002805E7"/>
    <w:rsid w:val="0028075A"/>
    <w:rsid w:val="00281014"/>
    <w:rsid w:val="00282916"/>
    <w:rsid w:val="00292898"/>
    <w:rsid w:val="00294872"/>
    <w:rsid w:val="002A0B76"/>
    <w:rsid w:val="002A1F17"/>
    <w:rsid w:val="002B19A5"/>
    <w:rsid w:val="002B452B"/>
    <w:rsid w:val="002B668D"/>
    <w:rsid w:val="002C2E5E"/>
    <w:rsid w:val="002C44F3"/>
    <w:rsid w:val="002C741C"/>
    <w:rsid w:val="002C7D0D"/>
    <w:rsid w:val="002E5038"/>
    <w:rsid w:val="002F27F1"/>
    <w:rsid w:val="002F418C"/>
    <w:rsid w:val="002F465F"/>
    <w:rsid w:val="003037B1"/>
    <w:rsid w:val="00313342"/>
    <w:rsid w:val="00315B9D"/>
    <w:rsid w:val="003168D8"/>
    <w:rsid w:val="00317A91"/>
    <w:rsid w:val="00322695"/>
    <w:rsid w:val="00324BE4"/>
    <w:rsid w:val="0033062E"/>
    <w:rsid w:val="003324F5"/>
    <w:rsid w:val="00332EA1"/>
    <w:rsid w:val="00334FD5"/>
    <w:rsid w:val="00341880"/>
    <w:rsid w:val="003425FE"/>
    <w:rsid w:val="003430C7"/>
    <w:rsid w:val="00344834"/>
    <w:rsid w:val="003463F9"/>
    <w:rsid w:val="00350326"/>
    <w:rsid w:val="00351624"/>
    <w:rsid w:val="0035574C"/>
    <w:rsid w:val="00355781"/>
    <w:rsid w:val="00360075"/>
    <w:rsid w:val="00360354"/>
    <w:rsid w:val="0036175E"/>
    <w:rsid w:val="00365A50"/>
    <w:rsid w:val="00377D01"/>
    <w:rsid w:val="003853F8"/>
    <w:rsid w:val="00385C0F"/>
    <w:rsid w:val="003874C0"/>
    <w:rsid w:val="003903EB"/>
    <w:rsid w:val="00393365"/>
    <w:rsid w:val="003A603D"/>
    <w:rsid w:val="003B3C39"/>
    <w:rsid w:val="003B7EBC"/>
    <w:rsid w:val="003C3F1B"/>
    <w:rsid w:val="003C437B"/>
    <w:rsid w:val="003C5A56"/>
    <w:rsid w:val="003C61AC"/>
    <w:rsid w:val="003C6884"/>
    <w:rsid w:val="003C6A0F"/>
    <w:rsid w:val="003D06D7"/>
    <w:rsid w:val="003D6370"/>
    <w:rsid w:val="003E1F76"/>
    <w:rsid w:val="003E4479"/>
    <w:rsid w:val="003E499E"/>
    <w:rsid w:val="003F0EA3"/>
    <w:rsid w:val="003F667E"/>
    <w:rsid w:val="0040317F"/>
    <w:rsid w:val="00405338"/>
    <w:rsid w:val="0040670E"/>
    <w:rsid w:val="00410DC6"/>
    <w:rsid w:val="004203B7"/>
    <w:rsid w:val="004246C2"/>
    <w:rsid w:val="00425A8B"/>
    <w:rsid w:val="00426340"/>
    <w:rsid w:val="00435696"/>
    <w:rsid w:val="00444C76"/>
    <w:rsid w:val="00451CC4"/>
    <w:rsid w:val="00451CC8"/>
    <w:rsid w:val="00452546"/>
    <w:rsid w:val="00467C3E"/>
    <w:rsid w:val="00467D47"/>
    <w:rsid w:val="0047099E"/>
    <w:rsid w:val="0048408C"/>
    <w:rsid w:val="00487F24"/>
    <w:rsid w:val="0049183D"/>
    <w:rsid w:val="004A073E"/>
    <w:rsid w:val="004A27B3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D6489"/>
    <w:rsid w:val="004E21AE"/>
    <w:rsid w:val="004E3DA0"/>
    <w:rsid w:val="004F0FDC"/>
    <w:rsid w:val="004F354A"/>
    <w:rsid w:val="004F484B"/>
    <w:rsid w:val="004F4E9E"/>
    <w:rsid w:val="004F5050"/>
    <w:rsid w:val="00500DB6"/>
    <w:rsid w:val="005029C6"/>
    <w:rsid w:val="00514311"/>
    <w:rsid w:val="00525A19"/>
    <w:rsid w:val="00525BD5"/>
    <w:rsid w:val="00525C1D"/>
    <w:rsid w:val="005325D1"/>
    <w:rsid w:val="00534B37"/>
    <w:rsid w:val="00563340"/>
    <w:rsid w:val="00563987"/>
    <w:rsid w:val="005701F4"/>
    <w:rsid w:val="0057190E"/>
    <w:rsid w:val="005745BC"/>
    <w:rsid w:val="00581E1B"/>
    <w:rsid w:val="005860C7"/>
    <w:rsid w:val="00586F09"/>
    <w:rsid w:val="00587381"/>
    <w:rsid w:val="005906E3"/>
    <w:rsid w:val="00597F23"/>
    <w:rsid w:val="005A013D"/>
    <w:rsid w:val="005A11E4"/>
    <w:rsid w:val="005A5638"/>
    <w:rsid w:val="005A57A2"/>
    <w:rsid w:val="005A7A79"/>
    <w:rsid w:val="005B165B"/>
    <w:rsid w:val="005C04B5"/>
    <w:rsid w:val="005C15C1"/>
    <w:rsid w:val="005C62B2"/>
    <w:rsid w:val="005D3E13"/>
    <w:rsid w:val="005D7191"/>
    <w:rsid w:val="005E3061"/>
    <w:rsid w:val="005F16AE"/>
    <w:rsid w:val="005F1DA3"/>
    <w:rsid w:val="005F3289"/>
    <w:rsid w:val="005F448B"/>
    <w:rsid w:val="005F49D5"/>
    <w:rsid w:val="006016DF"/>
    <w:rsid w:val="0060406F"/>
    <w:rsid w:val="00606BB3"/>
    <w:rsid w:val="00612F83"/>
    <w:rsid w:val="006135EC"/>
    <w:rsid w:val="0061471B"/>
    <w:rsid w:val="006212B4"/>
    <w:rsid w:val="00625396"/>
    <w:rsid w:val="006261BD"/>
    <w:rsid w:val="00627C0D"/>
    <w:rsid w:val="00645458"/>
    <w:rsid w:val="0064615F"/>
    <w:rsid w:val="00667ED1"/>
    <w:rsid w:val="0067410C"/>
    <w:rsid w:val="006807AD"/>
    <w:rsid w:val="00683B5F"/>
    <w:rsid w:val="0068526B"/>
    <w:rsid w:val="00685B29"/>
    <w:rsid w:val="006863A2"/>
    <w:rsid w:val="0068792F"/>
    <w:rsid w:val="0069578E"/>
    <w:rsid w:val="00697296"/>
    <w:rsid w:val="006A20F0"/>
    <w:rsid w:val="006B3A92"/>
    <w:rsid w:val="006B5AC7"/>
    <w:rsid w:val="006C166A"/>
    <w:rsid w:val="006C734C"/>
    <w:rsid w:val="006D0FDA"/>
    <w:rsid w:val="006D5C5A"/>
    <w:rsid w:val="006E1095"/>
    <w:rsid w:val="006E6646"/>
    <w:rsid w:val="006E732F"/>
    <w:rsid w:val="006F2D77"/>
    <w:rsid w:val="006F4A39"/>
    <w:rsid w:val="00701B0E"/>
    <w:rsid w:val="00703901"/>
    <w:rsid w:val="00703ADE"/>
    <w:rsid w:val="00704E83"/>
    <w:rsid w:val="00707193"/>
    <w:rsid w:val="007138C5"/>
    <w:rsid w:val="00714E30"/>
    <w:rsid w:val="0072193C"/>
    <w:rsid w:val="007264DD"/>
    <w:rsid w:val="00732C51"/>
    <w:rsid w:val="00743D06"/>
    <w:rsid w:val="0074545B"/>
    <w:rsid w:val="00754FB9"/>
    <w:rsid w:val="007630EA"/>
    <w:rsid w:val="0076751A"/>
    <w:rsid w:val="00775721"/>
    <w:rsid w:val="00784B83"/>
    <w:rsid w:val="00786312"/>
    <w:rsid w:val="0078644D"/>
    <w:rsid w:val="00792301"/>
    <w:rsid w:val="00793C9F"/>
    <w:rsid w:val="0079494D"/>
    <w:rsid w:val="007A28AA"/>
    <w:rsid w:val="007A29FA"/>
    <w:rsid w:val="007A77A3"/>
    <w:rsid w:val="007B0935"/>
    <w:rsid w:val="007C0A3A"/>
    <w:rsid w:val="007C7DAA"/>
    <w:rsid w:val="007C7E93"/>
    <w:rsid w:val="007E0957"/>
    <w:rsid w:val="007E49AE"/>
    <w:rsid w:val="007F2C61"/>
    <w:rsid w:val="00802619"/>
    <w:rsid w:val="0080741F"/>
    <w:rsid w:val="008102C2"/>
    <w:rsid w:val="00811EFC"/>
    <w:rsid w:val="00811FB5"/>
    <w:rsid w:val="008157D7"/>
    <w:rsid w:val="008320B1"/>
    <w:rsid w:val="00833ABB"/>
    <w:rsid w:val="00847982"/>
    <w:rsid w:val="00847A69"/>
    <w:rsid w:val="00853EB7"/>
    <w:rsid w:val="00854394"/>
    <w:rsid w:val="00855585"/>
    <w:rsid w:val="00855E70"/>
    <w:rsid w:val="00863826"/>
    <w:rsid w:val="00871EDA"/>
    <w:rsid w:val="00873A16"/>
    <w:rsid w:val="00873F0D"/>
    <w:rsid w:val="00874CA5"/>
    <w:rsid w:val="00882A11"/>
    <w:rsid w:val="00893502"/>
    <w:rsid w:val="008A0A06"/>
    <w:rsid w:val="008A1F0F"/>
    <w:rsid w:val="008A6780"/>
    <w:rsid w:val="008A6F8B"/>
    <w:rsid w:val="008A7904"/>
    <w:rsid w:val="008B2370"/>
    <w:rsid w:val="008B4DC0"/>
    <w:rsid w:val="008B76CA"/>
    <w:rsid w:val="008C735D"/>
    <w:rsid w:val="008C7A40"/>
    <w:rsid w:val="008D3A8F"/>
    <w:rsid w:val="008E5105"/>
    <w:rsid w:val="008F4366"/>
    <w:rsid w:val="008F7408"/>
    <w:rsid w:val="009018CE"/>
    <w:rsid w:val="009044E0"/>
    <w:rsid w:val="009060E2"/>
    <w:rsid w:val="00910644"/>
    <w:rsid w:val="00912380"/>
    <w:rsid w:val="00913A49"/>
    <w:rsid w:val="009222E8"/>
    <w:rsid w:val="009322AD"/>
    <w:rsid w:val="009445CD"/>
    <w:rsid w:val="0095135A"/>
    <w:rsid w:val="00957F7A"/>
    <w:rsid w:val="00961B35"/>
    <w:rsid w:val="00961C9A"/>
    <w:rsid w:val="00961FCE"/>
    <w:rsid w:val="0096279B"/>
    <w:rsid w:val="00962CED"/>
    <w:rsid w:val="0097232E"/>
    <w:rsid w:val="00985C95"/>
    <w:rsid w:val="009874CA"/>
    <w:rsid w:val="00991CF4"/>
    <w:rsid w:val="009958CA"/>
    <w:rsid w:val="009B077A"/>
    <w:rsid w:val="009B26AB"/>
    <w:rsid w:val="009B728A"/>
    <w:rsid w:val="009C276B"/>
    <w:rsid w:val="009D11AD"/>
    <w:rsid w:val="009D6D7A"/>
    <w:rsid w:val="009E63CB"/>
    <w:rsid w:val="009E6A34"/>
    <w:rsid w:val="009E7CBD"/>
    <w:rsid w:val="009F24ED"/>
    <w:rsid w:val="009F37EA"/>
    <w:rsid w:val="009F4070"/>
    <w:rsid w:val="00A000D4"/>
    <w:rsid w:val="00A019CC"/>
    <w:rsid w:val="00A0202D"/>
    <w:rsid w:val="00A10EC4"/>
    <w:rsid w:val="00A13321"/>
    <w:rsid w:val="00A152DD"/>
    <w:rsid w:val="00A25CCF"/>
    <w:rsid w:val="00A275E1"/>
    <w:rsid w:val="00A27778"/>
    <w:rsid w:val="00A32F65"/>
    <w:rsid w:val="00A340FC"/>
    <w:rsid w:val="00A34B64"/>
    <w:rsid w:val="00A47212"/>
    <w:rsid w:val="00A51FFF"/>
    <w:rsid w:val="00A52D9A"/>
    <w:rsid w:val="00A5557A"/>
    <w:rsid w:val="00A56956"/>
    <w:rsid w:val="00A57D74"/>
    <w:rsid w:val="00A604B1"/>
    <w:rsid w:val="00A722F0"/>
    <w:rsid w:val="00A81452"/>
    <w:rsid w:val="00A849B2"/>
    <w:rsid w:val="00A87095"/>
    <w:rsid w:val="00A87467"/>
    <w:rsid w:val="00A87ADF"/>
    <w:rsid w:val="00A87CC4"/>
    <w:rsid w:val="00A91A39"/>
    <w:rsid w:val="00A93CA7"/>
    <w:rsid w:val="00A95C47"/>
    <w:rsid w:val="00A96BC3"/>
    <w:rsid w:val="00AB02DE"/>
    <w:rsid w:val="00AB54EA"/>
    <w:rsid w:val="00AC243A"/>
    <w:rsid w:val="00AC50D7"/>
    <w:rsid w:val="00AC7DE5"/>
    <w:rsid w:val="00AE0ABC"/>
    <w:rsid w:val="00AF1697"/>
    <w:rsid w:val="00AF382F"/>
    <w:rsid w:val="00AF6547"/>
    <w:rsid w:val="00AF67D3"/>
    <w:rsid w:val="00B01725"/>
    <w:rsid w:val="00B05658"/>
    <w:rsid w:val="00B07275"/>
    <w:rsid w:val="00B07A68"/>
    <w:rsid w:val="00B17E9A"/>
    <w:rsid w:val="00B26B55"/>
    <w:rsid w:val="00B32886"/>
    <w:rsid w:val="00B34163"/>
    <w:rsid w:val="00B41FC2"/>
    <w:rsid w:val="00B44133"/>
    <w:rsid w:val="00B54FE7"/>
    <w:rsid w:val="00B57556"/>
    <w:rsid w:val="00B63298"/>
    <w:rsid w:val="00B63E7C"/>
    <w:rsid w:val="00B66EF2"/>
    <w:rsid w:val="00B70B70"/>
    <w:rsid w:val="00B733D9"/>
    <w:rsid w:val="00B77904"/>
    <w:rsid w:val="00B82F2C"/>
    <w:rsid w:val="00B857FB"/>
    <w:rsid w:val="00BA1B4A"/>
    <w:rsid w:val="00BA2B13"/>
    <w:rsid w:val="00BB2F14"/>
    <w:rsid w:val="00BB4D84"/>
    <w:rsid w:val="00BC1823"/>
    <w:rsid w:val="00BC3476"/>
    <w:rsid w:val="00BC4876"/>
    <w:rsid w:val="00BC74F8"/>
    <w:rsid w:val="00BC7DC9"/>
    <w:rsid w:val="00BD0243"/>
    <w:rsid w:val="00BD50BF"/>
    <w:rsid w:val="00BD773D"/>
    <w:rsid w:val="00BE08A0"/>
    <w:rsid w:val="00BE32A6"/>
    <w:rsid w:val="00BE5902"/>
    <w:rsid w:val="00BE704D"/>
    <w:rsid w:val="00BF0A49"/>
    <w:rsid w:val="00BF5977"/>
    <w:rsid w:val="00BF5A0E"/>
    <w:rsid w:val="00BF5F08"/>
    <w:rsid w:val="00BF7B2D"/>
    <w:rsid w:val="00C06952"/>
    <w:rsid w:val="00C10141"/>
    <w:rsid w:val="00C12D1B"/>
    <w:rsid w:val="00C21B46"/>
    <w:rsid w:val="00C23384"/>
    <w:rsid w:val="00C26205"/>
    <w:rsid w:val="00C31227"/>
    <w:rsid w:val="00C32751"/>
    <w:rsid w:val="00C35629"/>
    <w:rsid w:val="00C40654"/>
    <w:rsid w:val="00C4086F"/>
    <w:rsid w:val="00C500EB"/>
    <w:rsid w:val="00C63A16"/>
    <w:rsid w:val="00C65B60"/>
    <w:rsid w:val="00C72B00"/>
    <w:rsid w:val="00C73CAE"/>
    <w:rsid w:val="00C83735"/>
    <w:rsid w:val="00C92969"/>
    <w:rsid w:val="00CA37C0"/>
    <w:rsid w:val="00CA5AFA"/>
    <w:rsid w:val="00CB4FA1"/>
    <w:rsid w:val="00CC2E15"/>
    <w:rsid w:val="00CC668A"/>
    <w:rsid w:val="00CC7B6E"/>
    <w:rsid w:val="00CC7D6E"/>
    <w:rsid w:val="00CD27F7"/>
    <w:rsid w:val="00CD3B38"/>
    <w:rsid w:val="00CD40B9"/>
    <w:rsid w:val="00CD6DB8"/>
    <w:rsid w:val="00CE0FA9"/>
    <w:rsid w:val="00CE20E4"/>
    <w:rsid w:val="00CE3092"/>
    <w:rsid w:val="00CE30CF"/>
    <w:rsid w:val="00CE4CA3"/>
    <w:rsid w:val="00CF4A63"/>
    <w:rsid w:val="00CF63DB"/>
    <w:rsid w:val="00CF71CF"/>
    <w:rsid w:val="00D008B0"/>
    <w:rsid w:val="00D00D30"/>
    <w:rsid w:val="00D023A0"/>
    <w:rsid w:val="00D07034"/>
    <w:rsid w:val="00D1099E"/>
    <w:rsid w:val="00D12BC2"/>
    <w:rsid w:val="00D164F5"/>
    <w:rsid w:val="00D176A8"/>
    <w:rsid w:val="00D17CFB"/>
    <w:rsid w:val="00D216BD"/>
    <w:rsid w:val="00D235BA"/>
    <w:rsid w:val="00D36EFF"/>
    <w:rsid w:val="00D37231"/>
    <w:rsid w:val="00D4141E"/>
    <w:rsid w:val="00D55D82"/>
    <w:rsid w:val="00D56DEF"/>
    <w:rsid w:val="00D575DA"/>
    <w:rsid w:val="00D57ECD"/>
    <w:rsid w:val="00D634CF"/>
    <w:rsid w:val="00D656E4"/>
    <w:rsid w:val="00D822FB"/>
    <w:rsid w:val="00D85A1E"/>
    <w:rsid w:val="00D93134"/>
    <w:rsid w:val="00D94920"/>
    <w:rsid w:val="00DA3299"/>
    <w:rsid w:val="00DB2805"/>
    <w:rsid w:val="00DC294C"/>
    <w:rsid w:val="00DD03F7"/>
    <w:rsid w:val="00DF0B31"/>
    <w:rsid w:val="00DF2E0C"/>
    <w:rsid w:val="00E03C39"/>
    <w:rsid w:val="00E07DF8"/>
    <w:rsid w:val="00E1118C"/>
    <w:rsid w:val="00E121C0"/>
    <w:rsid w:val="00E12B7D"/>
    <w:rsid w:val="00E1730D"/>
    <w:rsid w:val="00E177A3"/>
    <w:rsid w:val="00E24F2B"/>
    <w:rsid w:val="00E26379"/>
    <w:rsid w:val="00E32D7E"/>
    <w:rsid w:val="00E33A20"/>
    <w:rsid w:val="00E3517F"/>
    <w:rsid w:val="00E42D1A"/>
    <w:rsid w:val="00E528BC"/>
    <w:rsid w:val="00E61420"/>
    <w:rsid w:val="00E619AC"/>
    <w:rsid w:val="00E61E60"/>
    <w:rsid w:val="00E6704B"/>
    <w:rsid w:val="00E70205"/>
    <w:rsid w:val="00E70FEA"/>
    <w:rsid w:val="00E71E2D"/>
    <w:rsid w:val="00E75F25"/>
    <w:rsid w:val="00E76AEB"/>
    <w:rsid w:val="00E84030"/>
    <w:rsid w:val="00E8487A"/>
    <w:rsid w:val="00E856E6"/>
    <w:rsid w:val="00E85A62"/>
    <w:rsid w:val="00E9118E"/>
    <w:rsid w:val="00E919CA"/>
    <w:rsid w:val="00E935CE"/>
    <w:rsid w:val="00EA75DA"/>
    <w:rsid w:val="00EB6B47"/>
    <w:rsid w:val="00EB7E3F"/>
    <w:rsid w:val="00EC0DAE"/>
    <w:rsid w:val="00ED74DD"/>
    <w:rsid w:val="00EF2F40"/>
    <w:rsid w:val="00EF335F"/>
    <w:rsid w:val="00EF375E"/>
    <w:rsid w:val="00EF7AC6"/>
    <w:rsid w:val="00F02874"/>
    <w:rsid w:val="00F12416"/>
    <w:rsid w:val="00F128BD"/>
    <w:rsid w:val="00F315AC"/>
    <w:rsid w:val="00F36598"/>
    <w:rsid w:val="00F4075A"/>
    <w:rsid w:val="00F44BC1"/>
    <w:rsid w:val="00F465AF"/>
    <w:rsid w:val="00F51390"/>
    <w:rsid w:val="00F557E8"/>
    <w:rsid w:val="00F57C69"/>
    <w:rsid w:val="00F67B34"/>
    <w:rsid w:val="00F734B4"/>
    <w:rsid w:val="00F734DA"/>
    <w:rsid w:val="00F74CD5"/>
    <w:rsid w:val="00F966E1"/>
    <w:rsid w:val="00FA00CC"/>
    <w:rsid w:val="00FA10EF"/>
    <w:rsid w:val="00FA2FAA"/>
    <w:rsid w:val="00FA7685"/>
    <w:rsid w:val="00FA7BAF"/>
    <w:rsid w:val="00FA7E0F"/>
    <w:rsid w:val="00FB5D29"/>
    <w:rsid w:val="00FB7865"/>
    <w:rsid w:val="00FC4F71"/>
    <w:rsid w:val="00FC5368"/>
    <w:rsid w:val="00FC7750"/>
    <w:rsid w:val="00FD4503"/>
    <w:rsid w:val="00FD7078"/>
    <w:rsid w:val="00FE166B"/>
    <w:rsid w:val="00FE2238"/>
    <w:rsid w:val="00FE4F6B"/>
    <w:rsid w:val="00FE50A1"/>
    <w:rsid w:val="00FE5CDE"/>
    <w:rsid w:val="00FE7D80"/>
    <w:rsid w:val="00FE7E70"/>
    <w:rsid w:val="00FF5A25"/>
    <w:rsid w:val="00FF6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BD0243"/>
    <w:pPr>
      <w:keepNext/>
      <w:numPr>
        <w:numId w:val="29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unhideWhenUsed/>
    <w:rsid w:val="00BD0243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A152DD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FC7750"/>
    <w:rPr>
      <w:color w:val="954F72" w:themeColor="followedHyperlink"/>
      <w:u w:val="single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9"/>
    <w:rsid w:val="00BD0243"/>
    <w:rPr>
      <w:rFonts w:ascii="Arial" w:eastAsia="Times New Roman" w:hAnsi="Arial" w:cs="Arial"/>
      <w:b/>
      <w:sz w:val="28"/>
      <w:szCs w:val="20"/>
      <w:u w:val="single"/>
      <w:lang w:val="en-GB"/>
    </w:rPr>
  </w:style>
  <w:style w:type="paragraph" w:styleId="Brezrazmikov">
    <w:name w:val="No Spacing"/>
    <w:uiPriority w:val="1"/>
    <w:qFormat/>
    <w:rsid w:val="00BD0243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BD0243"/>
  </w:style>
  <w:style w:type="character" w:customStyle="1" w:styleId="hps">
    <w:name w:val="hps"/>
    <w:basedOn w:val="Privzetapisavaodstavka"/>
    <w:rsid w:val="00BD0243"/>
  </w:style>
  <w:style w:type="paragraph" w:customStyle="1" w:styleId="Default">
    <w:name w:val="Default"/>
    <w:uiPriority w:val="99"/>
    <w:rsid w:val="00BD024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rsid w:val="00BD0243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BD0243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apple-converted-space">
    <w:name w:val="apple-converted-space"/>
    <w:basedOn w:val="Privzetapisavaodstavka"/>
    <w:rsid w:val="00BD0243"/>
  </w:style>
  <w:style w:type="paragraph" w:customStyle="1" w:styleId="NATO11">
    <w:name w:val="NATO 11"/>
    <w:basedOn w:val="Navaden"/>
    <w:uiPriority w:val="99"/>
    <w:rsid w:val="00BD0243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BD0243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iPriority w:val="99"/>
    <w:unhideWhenUsed/>
    <w:qFormat/>
    <w:rsid w:val="00BD02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BD0243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BD0243"/>
    <w:rPr>
      <w:color w:val="0563C1" w:themeColor="hyperlink"/>
      <w:u w:val="single"/>
    </w:rPr>
  </w:style>
  <w:style w:type="character" w:styleId="Krepko">
    <w:name w:val="Strong"/>
    <w:qFormat/>
    <w:rsid w:val="00BD0243"/>
    <w:rPr>
      <w:b/>
      <w:bCs/>
    </w:rPr>
  </w:style>
  <w:style w:type="paragraph" w:customStyle="1" w:styleId="Odstavekseznama2">
    <w:name w:val="Odstavek seznama2"/>
    <w:basedOn w:val="Navaden"/>
    <w:uiPriority w:val="99"/>
    <w:qFormat/>
    <w:rsid w:val="00BD0243"/>
    <w:pPr>
      <w:spacing w:after="200" w:line="276" w:lineRule="auto"/>
      <w:ind w:left="720"/>
      <w:contextualSpacing/>
    </w:pPr>
    <w:rPr>
      <w:rFonts w:eastAsia="Calibri"/>
    </w:rPr>
  </w:style>
  <w:style w:type="paragraph" w:customStyle="1" w:styleId="alineja">
    <w:name w:val="alineja"/>
    <w:basedOn w:val="Navaden"/>
    <w:rsid w:val="00BD0243"/>
    <w:pPr>
      <w:numPr>
        <w:ilvl w:val="1"/>
        <w:numId w:val="31"/>
      </w:numPr>
      <w:tabs>
        <w:tab w:val="clear" w:pos="1534"/>
        <w:tab w:val="num" w:pos="360"/>
      </w:tabs>
      <w:spacing w:after="0"/>
      <w:ind w:left="0" w:firstLine="0"/>
      <w:jc w:val="both"/>
    </w:pPr>
    <w:rPr>
      <w:rFonts w:ascii="Times New Roman" w:hAnsi="Times New Roman"/>
      <w:sz w:val="24"/>
      <w:szCs w:val="20"/>
    </w:rPr>
  </w:style>
  <w:style w:type="paragraph" w:styleId="Revizija">
    <w:name w:val="Revision"/>
    <w:hidden/>
    <w:uiPriority w:val="99"/>
    <w:semiHidden/>
    <w:rsid w:val="00BD0243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26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FE00F4F558E44EA7303E83D8999D2E" ma:contentTypeVersion="0" ma:contentTypeDescription="Create a new document." ma:contentTypeScope="" ma:versionID="cdf63bdfb82aa71653b02592cee42c3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C6A8C5-D3FB-43B8-9CCF-BB22E3187830}">
  <ds:schemaRefs>
    <ds:schemaRef ds:uri="http://purl.org/dc/elements/1.1/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E48C711-D028-4A01-B5E1-1CDB9D0F47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B3D5E1-0659-4849-9D68-A9F10A8AF2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108</Words>
  <Characters>8087</Characters>
  <Application>Microsoft Office Word</Application>
  <DocSecurity>0</DocSecurity>
  <Lines>67</Lines>
  <Paragraphs>1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4</cp:revision>
  <cp:lastPrinted>2021-05-19T08:43:00Z</cp:lastPrinted>
  <dcterms:created xsi:type="dcterms:W3CDTF">2026-01-16T09:37:00Z</dcterms:created>
  <dcterms:modified xsi:type="dcterms:W3CDTF">2026-03-10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FE00F4F558E44EA7303E83D8999D2E</vt:lpwstr>
  </property>
  <property fmtid="{D5CDD505-2E9C-101B-9397-08002B2CF9AE}" pid="3" name="GrammarlyDocumentId">
    <vt:lpwstr>e69e7af4a8651686d876fa8757d43188d4ed4a57e1a16fc5f3353923617c7887</vt:lpwstr>
  </property>
</Properties>
</file>